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7807" w:rsidRPr="00DC3215" w:rsidRDefault="00FF7807" w:rsidP="009141DD">
      <w:pPr>
        <w:jc w:val="center"/>
        <w:rPr>
          <w:b/>
          <w:sz w:val="22"/>
          <w:szCs w:val="22"/>
          <w:u w:val="single"/>
        </w:rPr>
      </w:pPr>
      <w:r w:rsidRPr="00DC3215">
        <w:rPr>
          <w:b/>
          <w:sz w:val="22"/>
          <w:szCs w:val="22"/>
          <w:u w:val="single"/>
          <w:lang w:val="de-DE"/>
        </w:rPr>
        <w:t>M</w:t>
      </w:r>
      <w:r w:rsidRPr="00DC3215">
        <w:rPr>
          <w:b/>
          <w:sz w:val="22"/>
          <w:szCs w:val="22"/>
          <w:u w:val="single"/>
          <w:lang w:val="tr-TR"/>
        </w:rPr>
        <w:t>ühendislik F</w:t>
      </w:r>
      <w:r w:rsidRPr="00DC3215">
        <w:rPr>
          <w:b/>
          <w:sz w:val="22"/>
          <w:szCs w:val="22"/>
          <w:u w:val="single"/>
          <w:lang w:val="de-DE"/>
        </w:rPr>
        <w:t>akültesi</w:t>
      </w:r>
      <w:r w:rsidRPr="00DC3215">
        <w:rPr>
          <w:b/>
          <w:sz w:val="22"/>
          <w:szCs w:val="22"/>
          <w:u w:val="single"/>
        </w:rPr>
        <w:t xml:space="preserve"> /Faculty of Engineering</w:t>
      </w:r>
    </w:p>
    <w:p w:rsidR="00FF7807" w:rsidRPr="00DC3215" w:rsidRDefault="00BA149A" w:rsidP="009141DD">
      <w:pPr>
        <w:jc w:val="center"/>
        <w:rPr>
          <w:b/>
          <w:sz w:val="22"/>
          <w:szCs w:val="22"/>
          <w:u w:val="single"/>
        </w:rPr>
      </w:pPr>
      <w:r w:rsidRPr="00DC3215">
        <w:rPr>
          <w:b/>
          <w:sz w:val="22"/>
          <w:szCs w:val="22"/>
          <w:u w:val="single"/>
          <w:lang w:val="de-DE"/>
        </w:rPr>
        <w:t>2018</w:t>
      </w:r>
      <w:r w:rsidR="008639E7" w:rsidRPr="00DC3215">
        <w:rPr>
          <w:b/>
          <w:sz w:val="22"/>
          <w:szCs w:val="22"/>
          <w:u w:val="single"/>
          <w:lang w:val="de-DE"/>
        </w:rPr>
        <w:t>-201</w:t>
      </w:r>
      <w:r w:rsidRPr="00DC3215">
        <w:rPr>
          <w:b/>
          <w:sz w:val="22"/>
          <w:szCs w:val="22"/>
          <w:u w:val="single"/>
          <w:lang w:val="de-DE"/>
        </w:rPr>
        <w:t>9</w:t>
      </w:r>
      <w:r w:rsidR="00543D77" w:rsidRPr="00DC3215">
        <w:rPr>
          <w:b/>
          <w:sz w:val="22"/>
          <w:szCs w:val="22"/>
          <w:u w:val="single"/>
          <w:lang w:val="de-DE"/>
        </w:rPr>
        <w:t xml:space="preserve"> Yaz</w:t>
      </w:r>
      <w:r w:rsidR="00FF7807" w:rsidRPr="00DC3215">
        <w:rPr>
          <w:b/>
          <w:sz w:val="22"/>
          <w:szCs w:val="22"/>
          <w:u w:val="single"/>
          <w:lang w:val="de-DE"/>
        </w:rPr>
        <w:t xml:space="preserve"> Döneminde Açılan Dersler / </w:t>
      </w:r>
      <w:r w:rsidR="008639E7" w:rsidRPr="00DC3215">
        <w:rPr>
          <w:b/>
          <w:sz w:val="22"/>
          <w:szCs w:val="22"/>
          <w:u w:val="single"/>
        </w:rPr>
        <w:t>201</w:t>
      </w:r>
      <w:r w:rsidRPr="00DC3215">
        <w:rPr>
          <w:b/>
          <w:sz w:val="22"/>
          <w:szCs w:val="22"/>
          <w:u w:val="single"/>
        </w:rPr>
        <w:t>8</w:t>
      </w:r>
      <w:r w:rsidR="008639E7" w:rsidRPr="00DC3215">
        <w:rPr>
          <w:b/>
          <w:sz w:val="22"/>
          <w:szCs w:val="22"/>
          <w:u w:val="single"/>
        </w:rPr>
        <w:t>-201</w:t>
      </w:r>
      <w:r w:rsidRPr="00DC3215">
        <w:rPr>
          <w:b/>
          <w:sz w:val="22"/>
          <w:szCs w:val="22"/>
          <w:u w:val="single"/>
        </w:rPr>
        <w:t>9</w:t>
      </w:r>
      <w:r w:rsidR="00543D77" w:rsidRPr="00DC3215">
        <w:rPr>
          <w:b/>
          <w:sz w:val="22"/>
          <w:szCs w:val="22"/>
          <w:u w:val="single"/>
        </w:rPr>
        <w:t xml:space="preserve"> Summer</w:t>
      </w:r>
      <w:r w:rsidR="00FF7807" w:rsidRPr="00DC3215">
        <w:rPr>
          <w:b/>
          <w:sz w:val="22"/>
          <w:szCs w:val="22"/>
          <w:u w:val="single"/>
        </w:rPr>
        <w:t xml:space="preserve"> Semester Offered Courses</w:t>
      </w:r>
    </w:p>
    <w:p w:rsidR="00A63EB2" w:rsidRPr="00DC3215" w:rsidRDefault="00A63EB2" w:rsidP="009141DD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="-905" w:tblpY="12"/>
        <w:tblW w:w="110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2606"/>
        <w:gridCol w:w="1503"/>
        <w:gridCol w:w="2126"/>
        <w:gridCol w:w="142"/>
        <w:gridCol w:w="4693"/>
      </w:tblGrid>
      <w:tr w:rsidR="00F7576E" w:rsidRPr="00DC3215" w:rsidTr="00F7576E">
        <w:trPr>
          <w:trHeight w:val="20"/>
        </w:trPr>
        <w:tc>
          <w:tcPr>
            <w:tcW w:w="2606" w:type="dxa"/>
            <w:tcBorders>
              <w:bottom w:val="single" w:sz="4" w:space="0" w:color="000000"/>
            </w:tcBorders>
            <w:shd w:val="clear" w:color="auto" w:fill="000000"/>
          </w:tcPr>
          <w:p w:rsidR="00F7576E" w:rsidRPr="00DC3215" w:rsidRDefault="00F7576E" w:rsidP="00F7576E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</w:p>
        </w:tc>
        <w:tc>
          <w:tcPr>
            <w:tcW w:w="8464" w:type="dxa"/>
            <w:gridSpan w:val="4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F7576E" w:rsidRPr="00DC3215" w:rsidRDefault="00F7576E" w:rsidP="00F7576E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COMPUTER ENGINEERING(English Program)</w:t>
            </w:r>
          </w:p>
        </w:tc>
      </w:tr>
      <w:tr w:rsidR="00F7576E" w:rsidRPr="00DC3215" w:rsidTr="00F7576E">
        <w:trPr>
          <w:trHeight w:val="20"/>
        </w:trPr>
        <w:tc>
          <w:tcPr>
            <w:tcW w:w="4109" w:type="dxa"/>
            <w:gridSpan w:val="2"/>
            <w:shd w:val="clear" w:color="auto" w:fill="E0E0E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126" w:type="dxa"/>
            <w:shd w:val="clear" w:color="auto" w:fill="E0E0E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4835" w:type="dxa"/>
            <w:gridSpan w:val="2"/>
            <w:shd w:val="clear" w:color="auto" w:fill="E0E0E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Sc.RamizSalama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101/ECC106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Introduction to Com./Introduction to Program.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 w:rsidRPr="00B661A9">
              <w:rPr>
                <w:rFonts w:ascii="Rockwell" w:hAnsi="Rockwell"/>
                <w:sz w:val="18"/>
                <w:szCs w:val="18"/>
                <w:lang w:val="tr-TR"/>
              </w:rPr>
              <w:t>Assoc.Prof.Dr.</w:t>
            </w:r>
            <w:r>
              <w:rPr>
                <w:rFonts w:ascii="Rockwell" w:hAnsi="Rockwell"/>
                <w:sz w:val="18"/>
                <w:szCs w:val="18"/>
                <w:lang w:val="tr-TR"/>
              </w:rPr>
              <w:t>Melike Sah Dırekoglu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001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Logıc Desıgn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 w:rsidRPr="00B661A9">
              <w:rPr>
                <w:rFonts w:ascii="Rockwell" w:hAnsi="Rockwell"/>
                <w:sz w:val="18"/>
                <w:szCs w:val="18"/>
                <w:lang w:val="tr-TR"/>
              </w:rPr>
              <w:t>Assoc.Prof.Dr.Kamil Dimililer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204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Electrical Circuits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 w:rsidRPr="00B661A9">
              <w:rPr>
                <w:rFonts w:ascii="Rockwell" w:hAnsi="Rockwell"/>
                <w:sz w:val="18"/>
                <w:szCs w:val="18"/>
                <w:lang w:val="tr-TR"/>
              </w:rPr>
              <w:t>Assıst.Prof.Dr.Kaan Uyar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301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Microprocessors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 w:rsidRPr="00D66CA0">
              <w:rPr>
                <w:rFonts w:ascii="Rockwell" w:hAnsi="Rockwell"/>
                <w:sz w:val="18"/>
                <w:szCs w:val="18"/>
                <w:lang w:val="tr-TR"/>
              </w:rPr>
              <w:t>Assist.Prof.Dr.UmitIlha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302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Operating systems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 w:rsidRPr="00B661A9">
              <w:rPr>
                <w:rFonts w:ascii="Rockwell" w:hAnsi="Rockwell"/>
                <w:sz w:val="18"/>
                <w:szCs w:val="18"/>
                <w:lang w:val="tr-TR"/>
              </w:rPr>
              <w:t>Prof.Dr.Adil Amirjanov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003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Software Engineering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B661A9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>
              <w:rPr>
                <w:rFonts w:ascii="Rockwell" w:hAnsi="Rockwell"/>
                <w:sz w:val="18"/>
                <w:szCs w:val="18"/>
                <w:lang w:val="tr-TR"/>
              </w:rPr>
              <w:t>MSc Ahmet Ilha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002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System Simulation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F752FD" w:rsidRDefault="0028499E" w:rsidP="0028499E">
            <w:pPr>
              <w:tabs>
                <w:tab w:val="left" w:pos="2700"/>
              </w:tabs>
              <w:spacing w:line="276" w:lineRule="auto"/>
              <w:rPr>
                <w:rFonts w:asciiTheme="minorHAnsi" w:hAnsiTheme="minorHAnsi"/>
                <w:color w:val="002060"/>
                <w:sz w:val="18"/>
                <w:szCs w:val="18"/>
                <w:lang w:val="tr-TR"/>
              </w:rPr>
            </w:pPr>
            <w:r>
              <w:rPr>
                <w:rFonts w:ascii="Rockwell" w:hAnsi="Rockwell"/>
                <w:color w:val="002060"/>
                <w:sz w:val="18"/>
                <w:szCs w:val="18"/>
                <w:lang w:val="tr-TR"/>
              </w:rPr>
              <w:t>Dr.Selin Uzelalt</w:t>
            </w:r>
            <w:r>
              <w:rPr>
                <w:rFonts w:asciiTheme="minorHAnsi" w:hAnsiTheme="minorHAnsi"/>
                <w:color w:val="002060"/>
                <w:sz w:val="18"/>
                <w:szCs w:val="18"/>
                <w:lang w:val="tr-TR"/>
              </w:rPr>
              <w:t>ınbula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0D607F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color w:val="002060"/>
                <w:sz w:val="18"/>
                <w:szCs w:val="18"/>
              </w:rPr>
            </w:pPr>
            <w:r w:rsidRPr="000D607F">
              <w:rPr>
                <w:rFonts w:ascii="Rockwell" w:hAnsi="Rockwell"/>
                <w:caps/>
                <w:color w:val="002060"/>
                <w:sz w:val="18"/>
                <w:szCs w:val="18"/>
              </w:rPr>
              <w:t>ECC201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0D607F" w:rsidRDefault="0028499E" w:rsidP="0028499E">
            <w:pPr>
              <w:spacing w:line="276" w:lineRule="auto"/>
              <w:rPr>
                <w:rFonts w:ascii="Rockwell" w:hAnsi="Rockwell"/>
                <w:bCs/>
                <w:color w:val="002060"/>
                <w:sz w:val="18"/>
                <w:szCs w:val="18"/>
              </w:rPr>
            </w:pPr>
            <w:r w:rsidRPr="000D607F">
              <w:rPr>
                <w:rFonts w:ascii="Rockwell" w:hAnsi="Rockwell"/>
                <w:bCs/>
                <w:color w:val="002060"/>
                <w:sz w:val="18"/>
                <w:szCs w:val="18"/>
              </w:rPr>
              <w:t>Data Structures and Algorithms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 w:rsidRPr="00B661A9">
              <w:rPr>
                <w:rFonts w:ascii="Rockwell" w:hAnsi="Rockwell"/>
                <w:sz w:val="18"/>
                <w:szCs w:val="18"/>
                <w:lang w:val="tr-TR"/>
              </w:rPr>
              <w:t>Assist.Prof.Dr.UmitIlha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COM490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Engineering Design I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B661A9" w:rsidRDefault="0028499E" w:rsidP="0028499E">
            <w:pPr>
              <w:rPr>
                <w:color w:val="000000"/>
                <w:sz w:val="20"/>
                <w:szCs w:val="20"/>
              </w:rPr>
            </w:pPr>
            <w:r>
              <w:rPr>
                <w:rFonts w:ascii="Rockwell" w:hAnsi="Rockwell"/>
                <w:sz w:val="18"/>
                <w:szCs w:val="18"/>
              </w:rPr>
              <w:t>Prof.Dr.RahibAbiyev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COM491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Engineering Design II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>
              <w:rPr>
                <w:rFonts w:ascii="Rockwell" w:hAnsi="Rockwell"/>
                <w:sz w:val="18"/>
                <w:szCs w:val="18"/>
                <w:lang w:val="tr-TR"/>
              </w:rPr>
              <w:t>MSc</w:t>
            </w:r>
            <w:r w:rsidRPr="00B661A9">
              <w:rPr>
                <w:rFonts w:ascii="Rockwell" w:hAnsi="Rockwell"/>
                <w:sz w:val="18"/>
                <w:szCs w:val="18"/>
                <w:lang w:val="tr-TR"/>
              </w:rPr>
              <w:t>.</w:t>
            </w:r>
            <w:r>
              <w:rPr>
                <w:rFonts w:ascii="Rockwell" w:hAnsi="Rockwell"/>
                <w:sz w:val="18"/>
                <w:szCs w:val="18"/>
                <w:lang w:val="tr-TR"/>
              </w:rPr>
              <w:t xml:space="preserve">Hamit Altiparmak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sz w:val="18"/>
                <w:szCs w:val="18"/>
              </w:rPr>
              <w:t>ECC301(Lab)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Microprocessors (Labs)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54EE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</w:rPr>
            </w:pPr>
            <w:r>
              <w:rPr>
                <w:rFonts w:ascii="Rockwell" w:hAnsi="Rockwell"/>
                <w:sz w:val="18"/>
                <w:szCs w:val="18"/>
                <w:lang w:val="tr-TR"/>
              </w:rPr>
              <w:t>MSc.</w:t>
            </w:r>
            <w:r>
              <w:rPr>
                <w:rFonts w:ascii="Rockwell" w:hAnsi="Rockwell"/>
                <w:sz w:val="18"/>
                <w:szCs w:val="18"/>
              </w:rPr>
              <w:t>John Bus Idoko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427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spacing w:line="276" w:lineRule="auto"/>
              <w:rPr>
                <w:rFonts w:ascii="Rockwell" w:hAnsi="Rockwell"/>
                <w:bCs/>
                <w:sz w:val="18"/>
                <w:szCs w:val="18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Management for Engineers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2700"/>
              </w:tabs>
              <w:spacing w:line="276" w:lineRule="auto"/>
              <w:rPr>
                <w:rFonts w:ascii="Rockwell" w:hAnsi="Rockwell"/>
                <w:sz w:val="18"/>
                <w:szCs w:val="18"/>
                <w:lang w:val="tr-TR"/>
              </w:rPr>
            </w:pPr>
            <w:r>
              <w:rPr>
                <w:rFonts w:ascii="Rockwell" w:hAnsi="Rockwell"/>
                <w:sz w:val="18"/>
                <w:szCs w:val="18"/>
                <w:lang w:val="tr-TR"/>
              </w:rPr>
              <w:t>Prof.Dr.Cavit Atalar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81BF4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rFonts w:ascii="Rockwell" w:hAnsi="Rockwell"/>
                <w:caps/>
                <w:sz w:val="18"/>
                <w:szCs w:val="18"/>
              </w:rPr>
            </w:pPr>
            <w:r>
              <w:rPr>
                <w:rFonts w:ascii="Rockwell" w:hAnsi="Rockwell"/>
                <w:caps/>
                <w:sz w:val="18"/>
                <w:szCs w:val="18"/>
              </w:rPr>
              <w:t>ECC426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754EE4" w:rsidRDefault="0028499E" w:rsidP="0028499E">
            <w:pPr>
              <w:spacing w:line="276" w:lineRule="auto"/>
              <w:rPr>
                <w:rFonts w:asciiTheme="minorHAnsi" w:hAnsiTheme="minorHAnsi"/>
                <w:bCs/>
                <w:sz w:val="18"/>
                <w:szCs w:val="18"/>
                <w:lang w:val="tr-TR"/>
              </w:rPr>
            </w:pPr>
            <w:r>
              <w:rPr>
                <w:rFonts w:ascii="Rockwell" w:hAnsi="Rockwell"/>
                <w:bCs/>
                <w:sz w:val="18"/>
                <w:szCs w:val="18"/>
              </w:rPr>
              <w:t>Economics for Engineers</w:t>
            </w:r>
          </w:p>
        </w:tc>
      </w:tr>
      <w:tr w:rsidR="00F7576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b/>
                <w:caps/>
                <w:sz w:val="22"/>
                <w:szCs w:val="22"/>
              </w:rPr>
            </w:pPr>
            <w:r w:rsidRPr="00DC3215">
              <w:rPr>
                <w:b/>
                <w:caps/>
                <w:sz w:val="22"/>
                <w:szCs w:val="22"/>
              </w:rPr>
              <w:t>MSc/PhD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Cs/>
                <w:sz w:val="22"/>
                <w:szCs w:val="22"/>
              </w:rPr>
            </w:pPr>
          </w:p>
        </w:tc>
      </w:tr>
      <w:tr w:rsidR="00F7576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rPr>
                <w:sz w:val="22"/>
                <w:szCs w:val="22"/>
              </w:rPr>
            </w:pPr>
            <w:r w:rsidRPr="00DC3215">
              <w:rPr>
                <w:sz w:val="22"/>
                <w:szCs w:val="22"/>
              </w:rPr>
              <w:t>Prof.Dr.RahibAbiyev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 xml:space="preserve">COM520 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sz w:val="22"/>
                <w:szCs w:val="22"/>
              </w:rPr>
              <w:t>Pattern Recognition</w:t>
            </w:r>
          </w:p>
        </w:tc>
      </w:tr>
      <w:tr w:rsidR="00F7576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rPr>
                <w:sz w:val="22"/>
                <w:szCs w:val="22"/>
              </w:rPr>
            </w:pPr>
            <w:r w:rsidRPr="00DC3215">
              <w:rPr>
                <w:sz w:val="22"/>
                <w:szCs w:val="22"/>
              </w:rPr>
              <w:t>Prof.Dr.RahibAbiyev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COM</w:t>
            </w:r>
            <w:r w:rsidR="0028499E">
              <w:rPr>
                <w:caps/>
                <w:sz w:val="22"/>
                <w:szCs w:val="22"/>
              </w:rPr>
              <w:t>6</w:t>
            </w:r>
            <w:r w:rsidRPr="00DC3215">
              <w:rPr>
                <w:caps/>
                <w:sz w:val="22"/>
                <w:szCs w:val="22"/>
              </w:rPr>
              <w:t>90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sz w:val="22"/>
                <w:szCs w:val="22"/>
              </w:rPr>
              <w:t>Qualification</w:t>
            </w:r>
          </w:p>
        </w:tc>
      </w:tr>
      <w:tr w:rsidR="00F7576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73301A" w:rsidP="0073301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73301A" w:rsidRDefault="0073301A" w:rsidP="0073301A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73301A">
              <w:rPr>
                <w:bCs/>
              </w:rPr>
              <w:t>LOD602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73301A" w:rsidRDefault="0073301A" w:rsidP="0073301A">
            <w:pPr>
              <w:spacing w:line="276" w:lineRule="auto"/>
              <w:rPr>
                <w:bCs/>
                <w:sz w:val="22"/>
                <w:szCs w:val="22"/>
              </w:rPr>
            </w:pPr>
            <w:r w:rsidRPr="0073301A">
              <w:rPr>
                <w:bCs/>
              </w:rPr>
              <w:t>Öğrenme için eğitim</w:t>
            </w:r>
          </w:p>
        </w:tc>
      </w:tr>
      <w:tr w:rsidR="00022AAF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22AAF" w:rsidRDefault="00022AAF" w:rsidP="0073301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22AAF" w:rsidRPr="0073301A" w:rsidRDefault="00022AAF" w:rsidP="0073301A">
            <w:pPr>
              <w:tabs>
                <w:tab w:val="left" w:pos="720"/>
                <w:tab w:val="left" w:pos="1260"/>
              </w:tabs>
              <w:spacing w:line="276" w:lineRule="auto"/>
              <w:rPr>
                <w:bCs/>
              </w:rPr>
            </w:pPr>
            <w:r>
              <w:rPr>
                <w:bCs/>
              </w:rPr>
              <w:t>GCC602</w:t>
            </w: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22AAF" w:rsidRPr="00022AAF" w:rsidRDefault="00022AAF" w:rsidP="0073301A">
            <w:pPr>
              <w:spacing w:line="276" w:lineRule="auto"/>
              <w:rPr>
                <w:bCs/>
                <w:sz w:val="22"/>
                <w:szCs w:val="22"/>
              </w:rPr>
            </w:pPr>
            <w:r w:rsidRPr="00022AAF">
              <w:rPr>
                <w:bCs/>
                <w:color w:val="222222"/>
                <w:sz w:val="22"/>
                <w:szCs w:val="22"/>
                <w:shd w:val="clear" w:color="auto" w:fill="FFFFFF"/>
              </w:rPr>
              <w:t>Education for learning</w:t>
            </w:r>
          </w:p>
        </w:tc>
      </w:tr>
      <w:tr w:rsidR="0073301A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01A" w:rsidRPr="00DC3215" w:rsidRDefault="0073301A" w:rsidP="00F7576E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01A" w:rsidRDefault="0073301A" w:rsidP="00F7576E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4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01A" w:rsidRDefault="0073301A" w:rsidP="0073301A">
            <w:pPr>
              <w:spacing w:line="276" w:lineRule="auto"/>
              <w:rPr>
                <w:b/>
                <w:bCs/>
              </w:rPr>
            </w:pPr>
          </w:p>
        </w:tc>
      </w:tr>
      <w:tr w:rsidR="00F7576E" w:rsidRPr="00DC3215" w:rsidTr="00F7576E">
        <w:trPr>
          <w:trHeight w:val="20"/>
        </w:trPr>
        <w:tc>
          <w:tcPr>
            <w:tcW w:w="2606" w:type="dxa"/>
            <w:tcBorders>
              <w:bottom w:val="single" w:sz="4" w:space="0" w:color="000000"/>
            </w:tcBorders>
            <w:shd w:val="clear" w:color="auto" w:fill="000000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464" w:type="dxa"/>
            <w:gridSpan w:val="4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BİLGİSAYAR MÜHENDİSLİĞİ (Türkçe Program)</w:t>
            </w:r>
          </w:p>
        </w:tc>
      </w:tr>
      <w:tr w:rsidR="00F7576E" w:rsidRPr="00DC3215" w:rsidTr="00F7576E">
        <w:trPr>
          <w:trHeight w:val="20"/>
        </w:trPr>
        <w:tc>
          <w:tcPr>
            <w:tcW w:w="4109" w:type="dxa"/>
            <w:gridSpan w:val="2"/>
            <w:shd w:val="clear" w:color="auto" w:fill="E0E0E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</w:tc>
        <w:tc>
          <w:tcPr>
            <w:tcW w:w="2268" w:type="dxa"/>
            <w:gridSpan w:val="2"/>
            <w:shd w:val="clear" w:color="auto" w:fill="E0E0E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4693" w:type="dxa"/>
            <w:shd w:val="clear" w:color="auto" w:fill="E0E0E0"/>
            <w:vAlign w:val="center"/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tabs>
                <w:tab w:val="left" w:pos="2700"/>
              </w:tabs>
              <w:spacing w:line="276" w:lineRule="auto"/>
              <w:rPr>
                <w:color w:val="000000" w:themeColor="text1"/>
                <w:sz w:val="22"/>
                <w:szCs w:val="22"/>
                <w:lang w:val="tr-TR"/>
              </w:rPr>
            </w:pPr>
            <w:bookmarkStart w:id="0" w:name="_GoBack" w:colFirst="0" w:colLast="2"/>
            <w:r w:rsidRPr="0093668B">
              <w:rPr>
                <w:color w:val="000000" w:themeColor="text1"/>
                <w:sz w:val="22"/>
                <w:szCs w:val="22"/>
                <w:lang w:val="tr-TR"/>
              </w:rPr>
              <w:t>MSc.Yucel Inan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color w:val="000000" w:themeColor="text1"/>
                <w:sz w:val="22"/>
                <w:szCs w:val="22"/>
              </w:rPr>
            </w:pPr>
            <w:r w:rsidRPr="0093668B">
              <w:rPr>
                <w:caps/>
                <w:color w:val="000000" w:themeColor="text1"/>
                <w:sz w:val="22"/>
                <w:szCs w:val="22"/>
              </w:rPr>
              <w:t>MOD406</w:t>
            </w:r>
          </w:p>
        </w:tc>
        <w:tc>
          <w:tcPr>
            <w:tcW w:w="4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spacing w:line="276" w:lineRule="auto"/>
              <w:rPr>
                <w:bCs/>
                <w:color w:val="000000" w:themeColor="text1"/>
                <w:sz w:val="22"/>
                <w:szCs w:val="22"/>
                <w:lang w:val="tr-TR"/>
              </w:rPr>
            </w:pPr>
            <w:r w:rsidRPr="0093668B">
              <w:rPr>
                <w:bCs/>
                <w:color w:val="000000" w:themeColor="text1"/>
                <w:sz w:val="22"/>
                <w:szCs w:val="22"/>
              </w:rPr>
              <w:t>SistemProgramlama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rPr>
                <w:color w:val="000000" w:themeColor="text1"/>
                <w:sz w:val="22"/>
                <w:szCs w:val="22"/>
                <w:lang w:val="tr-TR"/>
              </w:rPr>
            </w:pPr>
            <w:r w:rsidRPr="0093668B">
              <w:rPr>
                <w:color w:val="000000" w:themeColor="text1"/>
                <w:sz w:val="22"/>
                <w:szCs w:val="22"/>
              </w:rPr>
              <w:t>Assıst.Prof.Dr.Umar</w:t>
            </w:r>
            <w:r w:rsidRPr="0093668B">
              <w:rPr>
                <w:color w:val="000000" w:themeColor="text1"/>
                <w:sz w:val="22"/>
                <w:szCs w:val="22"/>
                <w:lang w:val="tr-TR"/>
              </w:rPr>
              <w:t>Özgünalp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rPr>
                <w:color w:val="000000" w:themeColor="text1"/>
                <w:sz w:val="22"/>
                <w:szCs w:val="22"/>
              </w:rPr>
            </w:pPr>
            <w:r w:rsidRPr="0093668B">
              <w:rPr>
                <w:color w:val="000000" w:themeColor="text1"/>
                <w:sz w:val="22"/>
                <w:szCs w:val="22"/>
              </w:rPr>
              <w:t>MOD301</w:t>
            </w:r>
          </w:p>
        </w:tc>
        <w:tc>
          <w:tcPr>
            <w:tcW w:w="4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rPr>
                <w:color w:val="000000" w:themeColor="text1"/>
                <w:sz w:val="22"/>
                <w:szCs w:val="22"/>
              </w:rPr>
            </w:pPr>
            <w:r w:rsidRPr="0093668B">
              <w:rPr>
                <w:color w:val="000000" w:themeColor="text1"/>
                <w:sz w:val="22"/>
                <w:szCs w:val="22"/>
              </w:rPr>
              <w:t>Microişlemçiler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tabs>
                <w:tab w:val="left" w:pos="2700"/>
              </w:tabs>
              <w:spacing w:line="276" w:lineRule="auto"/>
              <w:rPr>
                <w:color w:val="000000" w:themeColor="text1"/>
                <w:sz w:val="22"/>
                <w:szCs w:val="22"/>
                <w:lang w:val="tr-TR"/>
              </w:rPr>
            </w:pPr>
            <w:r w:rsidRPr="0093668B">
              <w:rPr>
                <w:color w:val="000000" w:themeColor="text1"/>
                <w:sz w:val="22"/>
                <w:szCs w:val="22"/>
                <w:lang w:val="tr-TR"/>
              </w:rPr>
              <w:t>MSc.Esmira Abiyeva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color w:val="000000" w:themeColor="text1"/>
                <w:sz w:val="22"/>
                <w:szCs w:val="22"/>
              </w:rPr>
            </w:pPr>
            <w:r w:rsidRPr="0093668B">
              <w:rPr>
                <w:caps/>
                <w:color w:val="000000" w:themeColor="text1"/>
                <w:sz w:val="22"/>
                <w:szCs w:val="22"/>
              </w:rPr>
              <w:t>MOD426</w:t>
            </w:r>
          </w:p>
        </w:tc>
        <w:tc>
          <w:tcPr>
            <w:tcW w:w="4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spacing w:line="276" w:lineRule="auto"/>
              <w:rPr>
                <w:bCs/>
                <w:color w:val="000000" w:themeColor="text1"/>
                <w:sz w:val="22"/>
                <w:szCs w:val="22"/>
                <w:lang w:val="tr-TR"/>
              </w:rPr>
            </w:pPr>
            <w:r w:rsidRPr="0093668B">
              <w:rPr>
                <w:bCs/>
                <w:color w:val="000000" w:themeColor="text1"/>
                <w:sz w:val="22"/>
                <w:szCs w:val="22"/>
              </w:rPr>
              <w:t>M</w:t>
            </w:r>
            <w:r w:rsidRPr="0093668B">
              <w:rPr>
                <w:bCs/>
                <w:color w:val="000000" w:themeColor="text1"/>
                <w:sz w:val="22"/>
                <w:szCs w:val="22"/>
                <w:lang w:val="tr-TR"/>
              </w:rPr>
              <w:t>ühendisler için Ekonomi</w:t>
            </w:r>
          </w:p>
        </w:tc>
      </w:tr>
      <w:tr w:rsidR="0028499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tabs>
                <w:tab w:val="left" w:pos="2700"/>
              </w:tabs>
              <w:spacing w:line="276" w:lineRule="auto"/>
              <w:rPr>
                <w:color w:val="000000" w:themeColor="text1"/>
                <w:sz w:val="22"/>
                <w:szCs w:val="22"/>
                <w:lang w:val="tr-TR"/>
              </w:rPr>
            </w:pPr>
            <w:r w:rsidRPr="0093668B">
              <w:rPr>
                <w:color w:val="000000" w:themeColor="text1"/>
                <w:sz w:val="22"/>
                <w:szCs w:val="22"/>
                <w:lang w:val="tr-TR"/>
              </w:rPr>
              <w:t>Assist.Prof.Dr.UmitIlhan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color w:val="000000" w:themeColor="text1"/>
                <w:sz w:val="22"/>
                <w:szCs w:val="22"/>
              </w:rPr>
            </w:pPr>
            <w:r w:rsidRPr="0093668B">
              <w:rPr>
                <w:caps/>
                <w:color w:val="000000" w:themeColor="text1"/>
                <w:sz w:val="22"/>
                <w:szCs w:val="22"/>
              </w:rPr>
              <w:t>MOD302</w:t>
            </w:r>
          </w:p>
        </w:tc>
        <w:tc>
          <w:tcPr>
            <w:tcW w:w="4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99E" w:rsidRPr="0093668B" w:rsidRDefault="0028499E" w:rsidP="0028499E">
            <w:pPr>
              <w:spacing w:line="276" w:lineRule="auto"/>
              <w:rPr>
                <w:bCs/>
                <w:color w:val="000000" w:themeColor="text1"/>
                <w:sz w:val="22"/>
                <w:szCs w:val="22"/>
              </w:rPr>
            </w:pPr>
            <w:r w:rsidRPr="0093668B">
              <w:rPr>
                <w:bCs/>
                <w:color w:val="000000" w:themeColor="text1"/>
                <w:sz w:val="22"/>
                <w:szCs w:val="22"/>
              </w:rPr>
              <w:t>İşletimSistemleri</w:t>
            </w:r>
          </w:p>
        </w:tc>
      </w:tr>
      <w:bookmarkEnd w:id="0"/>
      <w:tr w:rsidR="00F7576E" w:rsidRPr="00DC3215" w:rsidTr="00F7576E">
        <w:trPr>
          <w:trHeight w:val="20"/>
        </w:trPr>
        <w:tc>
          <w:tcPr>
            <w:tcW w:w="41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</w:rPr>
            </w:pPr>
          </w:p>
        </w:tc>
        <w:tc>
          <w:tcPr>
            <w:tcW w:w="4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76E" w:rsidRPr="00DC3215" w:rsidRDefault="00F7576E" w:rsidP="00F7576E">
            <w:pPr>
              <w:spacing w:line="276" w:lineRule="auto"/>
              <w:jc w:val="center"/>
              <w:rPr>
                <w:bCs/>
                <w:sz w:val="22"/>
                <w:szCs w:val="22"/>
              </w:rPr>
            </w:pPr>
          </w:p>
        </w:tc>
      </w:tr>
    </w:tbl>
    <w:p w:rsidR="000A06BD" w:rsidRDefault="000A06BD" w:rsidP="009141DD">
      <w:pPr>
        <w:jc w:val="center"/>
        <w:rPr>
          <w:b/>
          <w:color w:val="003300"/>
          <w:sz w:val="22"/>
          <w:szCs w:val="22"/>
          <w:u w:val="single"/>
        </w:rPr>
      </w:pPr>
    </w:p>
    <w:p w:rsidR="007C70FA" w:rsidRDefault="007C70FA" w:rsidP="009141DD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41" w:rightFromText="141" w:vertAnchor="text" w:horzAnchor="margin" w:tblpXSpec="center" w:tblpY="78"/>
        <w:tblW w:w="11142" w:type="dxa"/>
        <w:tblLayout w:type="fixed"/>
        <w:tblCellMar>
          <w:left w:w="85" w:type="dxa"/>
          <w:right w:w="85" w:type="dxa"/>
        </w:tblCellMar>
        <w:tblLook w:val="0000"/>
      </w:tblPr>
      <w:tblGrid>
        <w:gridCol w:w="3795"/>
        <w:gridCol w:w="2810"/>
        <w:gridCol w:w="4537"/>
      </w:tblGrid>
      <w:tr w:rsidR="003866E0" w:rsidRPr="00C65C8A" w:rsidTr="001E27CA">
        <w:trPr>
          <w:trHeight w:val="23"/>
        </w:trPr>
        <w:tc>
          <w:tcPr>
            <w:tcW w:w="11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3866E0" w:rsidRPr="00C65C8A" w:rsidRDefault="003866E0" w:rsidP="001E27CA">
            <w:pPr>
              <w:jc w:val="center"/>
              <w:rPr>
                <w:sz w:val="22"/>
                <w:szCs w:val="22"/>
              </w:rPr>
            </w:pPr>
            <w:r w:rsidRPr="00C65C8A">
              <w:rPr>
                <w:b/>
                <w:color w:val="FFFFFF"/>
                <w:sz w:val="22"/>
                <w:szCs w:val="22"/>
              </w:rPr>
              <w:t>ELECTRICAL AND ELECTRONIC ENGINEERING (English Curriculum)</w:t>
            </w:r>
          </w:p>
        </w:tc>
      </w:tr>
      <w:tr w:rsidR="003866E0" w:rsidRPr="00C65C8A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3866E0" w:rsidRPr="00C65C8A" w:rsidRDefault="003866E0" w:rsidP="001E27C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ÖğretimElemanı</w:t>
            </w:r>
          </w:p>
          <w:p w:rsidR="003866E0" w:rsidRPr="00C65C8A" w:rsidRDefault="003866E0" w:rsidP="001E27C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(Course Instructor)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3866E0" w:rsidRPr="00C65C8A" w:rsidRDefault="003866E0" w:rsidP="001E27C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Dersin Kodu</w:t>
            </w:r>
          </w:p>
          <w:p w:rsidR="003866E0" w:rsidRPr="00C65C8A" w:rsidRDefault="003866E0" w:rsidP="001E27C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(Course Code)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3866E0" w:rsidRPr="00C65C8A" w:rsidRDefault="003866E0" w:rsidP="001E27C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DersinAdı</w:t>
            </w:r>
          </w:p>
          <w:p w:rsidR="003866E0" w:rsidRPr="00C65C8A" w:rsidRDefault="003866E0" w:rsidP="001E27CA">
            <w:pPr>
              <w:jc w:val="center"/>
              <w:rPr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(Course Name)</w:t>
            </w:r>
          </w:p>
        </w:tc>
      </w:tr>
      <w:tr w:rsidR="003866E0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ist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2C4715" w:rsidRPr="005D3408">
              <w:rPr>
                <w:sz w:val="22"/>
                <w:szCs w:val="22"/>
                <w:lang w:val="tr-TR"/>
              </w:rPr>
              <w:t>Parvaneh Esmaılı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 xml:space="preserve">ee </w:t>
            </w:r>
            <w:r w:rsidR="00457C3B" w:rsidRPr="005D3408">
              <w:rPr>
                <w:sz w:val="22"/>
                <w:szCs w:val="22"/>
              </w:rPr>
              <w:t>210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Computer Applications</w:t>
            </w:r>
          </w:p>
        </w:tc>
      </w:tr>
      <w:tr w:rsidR="003866E0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amuel Nıı Tackıe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E</w:t>
            </w:r>
            <w:r w:rsidRPr="005D3408">
              <w:rPr>
                <w:sz w:val="22"/>
                <w:szCs w:val="22"/>
              </w:rPr>
              <w:t xml:space="preserve"> 218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onics-I</w:t>
            </w:r>
          </w:p>
        </w:tc>
      </w:tr>
      <w:tr w:rsidR="003866E0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2C4715" w:rsidRPr="005D3408">
              <w:rPr>
                <w:sz w:val="22"/>
                <w:szCs w:val="22"/>
                <w:lang w:val="tr-TR"/>
              </w:rPr>
              <w:t>Şenol Bektaş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 xml:space="preserve">ee </w:t>
            </w:r>
            <w:r w:rsidR="00457C3B" w:rsidRPr="005D3408">
              <w:rPr>
                <w:sz w:val="22"/>
                <w:szCs w:val="22"/>
              </w:rPr>
              <w:t>2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 xml:space="preserve">Circuit Theory </w:t>
            </w:r>
            <w:r w:rsidR="00457C3B" w:rsidRPr="005D3408">
              <w:rPr>
                <w:bCs/>
                <w:sz w:val="22"/>
                <w:szCs w:val="22"/>
              </w:rPr>
              <w:t xml:space="preserve">- </w:t>
            </w:r>
            <w:r w:rsidRPr="005D3408">
              <w:rPr>
                <w:bCs/>
                <w:sz w:val="22"/>
                <w:szCs w:val="22"/>
              </w:rPr>
              <w:t>II</w:t>
            </w:r>
          </w:p>
        </w:tc>
      </w:tr>
      <w:tr w:rsidR="003866E0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2C4715" w:rsidRPr="005D3408">
              <w:rPr>
                <w:sz w:val="22"/>
                <w:szCs w:val="22"/>
                <w:lang w:val="tr-TR"/>
              </w:rPr>
              <w:t>Bülent Bilgehan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caps/>
                <w:sz w:val="22"/>
                <w:szCs w:val="22"/>
              </w:rPr>
              <w:t xml:space="preserve">ECC </w:t>
            </w:r>
            <w:r w:rsidR="00457C3B" w:rsidRPr="005D3408">
              <w:rPr>
                <w:sz w:val="22"/>
                <w:szCs w:val="22"/>
              </w:rPr>
              <w:t>008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 xml:space="preserve">Signals </w:t>
            </w:r>
            <w:r w:rsidR="00457C3B" w:rsidRPr="005D3408">
              <w:rPr>
                <w:bCs/>
                <w:sz w:val="22"/>
                <w:szCs w:val="22"/>
              </w:rPr>
              <w:t xml:space="preserve">And </w:t>
            </w:r>
            <w:r w:rsidRPr="005D3408">
              <w:rPr>
                <w:bCs/>
                <w:sz w:val="22"/>
                <w:szCs w:val="22"/>
              </w:rPr>
              <w:t>Systems</w:t>
            </w:r>
          </w:p>
        </w:tc>
      </w:tr>
      <w:tr w:rsidR="003866E0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mr Abdelbarı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E</w:t>
            </w:r>
            <w:r w:rsidR="00457C3B" w:rsidRPr="005D3408">
              <w:rPr>
                <w:sz w:val="22"/>
                <w:szCs w:val="22"/>
              </w:rPr>
              <w:t xml:space="preserve"> 32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onics - Ii</w:t>
            </w:r>
          </w:p>
        </w:tc>
      </w:tr>
      <w:tr w:rsidR="003866E0" w:rsidRPr="007C4BE8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oc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2C4715" w:rsidRPr="005D3408">
              <w:rPr>
                <w:sz w:val="22"/>
                <w:szCs w:val="22"/>
                <w:lang w:val="tr-TR"/>
              </w:rPr>
              <w:t>Hüseyin Hacı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 xml:space="preserve">ee </w:t>
            </w:r>
            <w:r w:rsidR="00457C3B" w:rsidRPr="005D3408">
              <w:rPr>
                <w:sz w:val="22"/>
                <w:szCs w:val="22"/>
              </w:rPr>
              <w:t>429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sz w:val="22"/>
                <w:szCs w:val="22"/>
                <w:shd w:val="clear" w:color="auto" w:fill="FCFCFC"/>
              </w:rPr>
              <w:t>Mobile Communication Systems</w:t>
            </w:r>
          </w:p>
        </w:tc>
      </w:tr>
      <w:tr w:rsidR="003866E0" w:rsidRPr="00F4212B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Cemal Kavalcıoğlu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E</w:t>
            </w:r>
            <w:r w:rsidR="00457C3B" w:rsidRPr="005D3408">
              <w:rPr>
                <w:sz w:val="22"/>
                <w:szCs w:val="22"/>
              </w:rPr>
              <w:t>424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sz w:val="22"/>
                <w:szCs w:val="22"/>
                <w:shd w:val="clear" w:color="auto" w:fill="FCFCFC"/>
              </w:rPr>
              <w:t>Process Control Instrumentation Technology</w:t>
            </w:r>
          </w:p>
        </w:tc>
      </w:tr>
      <w:tr w:rsidR="003866E0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2C4715" w:rsidRPr="005D3408">
              <w:rPr>
                <w:sz w:val="22"/>
                <w:szCs w:val="22"/>
                <w:lang w:val="tr-TR"/>
              </w:rPr>
              <w:t>Şenol Bektaş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 xml:space="preserve">EE </w:t>
            </w:r>
            <w:r w:rsidR="00457C3B" w:rsidRPr="005D3408">
              <w:rPr>
                <w:sz w:val="22"/>
                <w:szCs w:val="22"/>
              </w:rPr>
              <w:t>33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omechanical Energy Conversion I</w:t>
            </w:r>
          </w:p>
        </w:tc>
      </w:tr>
      <w:tr w:rsidR="003866E0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amuel Nıı Tackıe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E</w:t>
            </w:r>
            <w:r w:rsidR="00457C3B" w:rsidRPr="005D3408">
              <w:rPr>
                <w:sz w:val="22"/>
                <w:szCs w:val="22"/>
              </w:rPr>
              <w:t xml:space="preserve"> 24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ical Materials</w:t>
            </w:r>
          </w:p>
        </w:tc>
      </w:tr>
      <w:tr w:rsidR="003866E0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Cemal Kavalcıoğlu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E</w:t>
            </w:r>
            <w:r w:rsidR="00457C3B" w:rsidRPr="005D3408">
              <w:rPr>
                <w:sz w:val="22"/>
                <w:szCs w:val="22"/>
              </w:rPr>
              <w:t xml:space="preserve"> 216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Circuit Theory I</w:t>
            </w:r>
          </w:p>
        </w:tc>
      </w:tr>
      <w:tr w:rsidR="003866E0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Cemal Kavalcıoğlu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E</w:t>
            </w:r>
            <w:r w:rsidR="00457C3B" w:rsidRPr="005D3408">
              <w:rPr>
                <w:sz w:val="22"/>
                <w:szCs w:val="22"/>
              </w:rPr>
              <w:t xml:space="preserve"> 216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omagnetic Theory</w:t>
            </w:r>
          </w:p>
        </w:tc>
      </w:tr>
      <w:tr w:rsidR="003866E0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ist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DC472D" w:rsidRPr="005D3408">
              <w:rPr>
                <w:sz w:val="22"/>
                <w:szCs w:val="22"/>
                <w:lang w:val="tr-TR"/>
              </w:rPr>
              <w:t>Ali Serene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 xml:space="preserve">ee </w:t>
            </w:r>
            <w:r w:rsidR="00457C3B" w:rsidRPr="005D3408">
              <w:rPr>
                <w:sz w:val="22"/>
                <w:szCs w:val="22"/>
              </w:rPr>
              <w:t>220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ical Measurements</w:t>
            </w:r>
          </w:p>
        </w:tc>
      </w:tr>
      <w:tr w:rsidR="003866E0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ist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Prof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457C3B" w:rsidRPr="005D3408">
              <w:rPr>
                <w:sz w:val="22"/>
                <w:szCs w:val="22"/>
                <w:lang w:val="tr-TR"/>
              </w:rPr>
              <w:t xml:space="preserve">. </w:t>
            </w:r>
            <w:r w:rsidR="00DC472D" w:rsidRPr="005D3408">
              <w:rPr>
                <w:sz w:val="22"/>
                <w:szCs w:val="22"/>
                <w:lang w:val="tr-TR"/>
              </w:rPr>
              <w:t>Sertan Kaymak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 xml:space="preserve">EE </w:t>
            </w:r>
            <w:r w:rsidR="00457C3B" w:rsidRPr="005D3408">
              <w:rPr>
                <w:sz w:val="22"/>
                <w:szCs w:val="22"/>
              </w:rPr>
              <w:t>346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866E0" w:rsidRPr="005D3408" w:rsidRDefault="003866E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Communication Systems</w:t>
            </w:r>
          </w:p>
        </w:tc>
      </w:tr>
      <w:tr w:rsidR="00396A3B" w:rsidRPr="00143D6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6A3B" w:rsidRPr="005D3408" w:rsidRDefault="00457C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ıst.Prof.Dr.Kaan Uya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6A3B" w:rsidRPr="005D3408" w:rsidRDefault="0019052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>
              <w:rPr>
                <w:sz w:val="22"/>
                <w:szCs w:val="22"/>
              </w:rPr>
              <w:t>ECC</w:t>
            </w:r>
            <w:r w:rsidR="00457C3B" w:rsidRPr="005D3408">
              <w:rPr>
                <w:sz w:val="22"/>
                <w:szCs w:val="22"/>
              </w:rPr>
              <w:t>30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96A3B" w:rsidRPr="005D3408" w:rsidRDefault="00457C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Microprocessors</w:t>
            </w:r>
          </w:p>
        </w:tc>
      </w:tr>
      <w:tr w:rsidR="007C70FA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Default="007C70FA" w:rsidP="00396A3B">
            <w:pPr>
              <w:tabs>
                <w:tab w:val="left" w:pos="2700"/>
              </w:tabs>
              <w:spacing w:line="276" w:lineRule="auto"/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3840C2" w:rsidRDefault="007C70FA" w:rsidP="00396A3B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18"/>
                <w:szCs w:val="18"/>
              </w:rPr>
            </w:pP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3840C2" w:rsidRDefault="007C70FA" w:rsidP="00396A3B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</w:p>
        </w:tc>
      </w:tr>
      <w:tr w:rsidR="007C70FA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Default="007C70FA" w:rsidP="00396A3B">
            <w:pPr>
              <w:tabs>
                <w:tab w:val="left" w:pos="2700"/>
              </w:tabs>
              <w:spacing w:line="276" w:lineRule="auto"/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3840C2" w:rsidRDefault="007C70FA" w:rsidP="00396A3B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18"/>
                <w:szCs w:val="18"/>
              </w:rPr>
            </w:pP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3840C2" w:rsidRDefault="007C70FA" w:rsidP="00396A3B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</w:p>
        </w:tc>
      </w:tr>
      <w:tr w:rsidR="007C70FA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Default="007C70FA" w:rsidP="00396A3B">
            <w:pPr>
              <w:tabs>
                <w:tab w:val="left" w:pos="2700"/>
              </w:tabs>
              <w:spacing w:line="276" w:lineRule="auto"/>
              <w:jc w:val="center"/>
              <w:rPr>
                <w:sz w:val="18"/>
                <w:szCs w:val="18"/>
                <w:lang w:val="tr-TR"/>
              </w:rPr>
            </w:pP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3840C2" w:rsidRDefault="007C70FA" w:rsidP="00396A3B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18"/>
                <w:szCs w:val="18"/>
              </w:rPr>
            </w:pPr>
            <w:r w:rsidRPr="00DC3215">
              <w:rPr>
                <w:b/>
                <w:caps/>
                <w:sz w:val="22"/>
                <w:szCs w:val="22"/>
              </w:rPr>
              <w:t>MSc/PhD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3840C2" w:rsidRDefault="007C70FA" w:rsidP="00396A3B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</w:p>
        </w:tc>
      </w:tr>
      <w:tr w:rsidR="007C70FA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DC3215" w:rsidRDefault="007C70FA" w:rsidP="007C70F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73301A" w:rsidRDefault="007C70FA" w:rsidP="007C70FA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73301A">
              <w:rPr>
                <w:bCs/>
              </w:rPr>
              <w:t>LOD6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73301A" w:rsidRDefault="007C70FA" w:rsidP="007C70FA">
            <w:pPr>
              <w:spacing w:line="276" w:lineRule="auto"/>
              <w:rPr>
                <w:bCs/>
                <w:sz w:val="22"/>
                <w:szCs w:val="22"/>
              </w:rPr>
            </w:pPr>
            <w:r w:rsidRPr="0073301A">
              <w:rPr>
                <w:bCs/>
              </w:rPr>
              <w:t>Öğrenme için eğitim</w:t>
            </w:r>
          </w:p>
        </w:tc>
      </w:tr>
      <w:tr w:rsidR="007C70FA" w:rsidRPr="003840C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Default="007C70FA" w:rsidP="007C70F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73301A" w:rsidRDefault="007C70FA" w:rsidP="007C70FA">
            <w:pPr>
              <w:tabs>
                <w:tab w:val="left" w:pos="720"/>
                <w:tab w:val="left" w:pos="1260"/>
              </w:tabs>
              <w:spacing w:line="276" w:lineRule="auto"/>
              <w:rPr>
                <w:bCs/>
              </w:rPr>
            </w:pPr>
            <w:r>
              <w:rPr>
                <w:bCs/>
              </w:rPr>
              <w:t>GCC6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022AAF" w:rsidRDefault="007C70FA" w:rsidP="007C70FA">
            <w:pPr>
              <w:spacing w:line="276" w:lineRule="auto"/>
              <w:rPr>
                <w:bCs/>
                <w:sz w:val="22"/>
                <w:szCs w:val="22"/>
              </w:rPr>
            </w:pPr>
            <w:r w:rsidRPr="00022AAF">
              <w:rPr>
                <w:bCs/>
                <w:color w:val="222222"/>
                <w:sz w:val="22"/>
                <w:szCs w:val="22"/>
                <w:shd w:val="clear" w:color="auto" w:fill="FFFFFF"/>
              </w:rPr>
              <w:t>Education for learning</w:t>
            </w:r>
          </w:p>
        </w:tc>
      </w:tr>
      <w:tr w:rsidR="007C70FA" w:rsidRPr="00C65C8A" w:rsidTr="001E27CA">
        <w:trPr>
          <w:trHeight w:val="23"/>
        </w:trPr>
        <w:tc>
          <w:tcPr>
            <w:tcW w:w="11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7C70FA" w:rsidRPr="00C65C8A" w:rsidRDefault="007C70FA" w:rsidP="007C70FA">
            <w:pPr>
              <w:jc w:val="center"/>
              <w:rPr>
                <w:sz w:val="22"/>
                <w:szCs w:val="22"/>
              </w:rPr>
            </w:pPr>
            <w:r w:rsidRPr="00C65C8A">
              <w:rPr>
                <w:b/>
                <w:color w:val="FFFFFF"/>
                <w:sz w:val="22"/>
                <w:szCs w:val="22"/>
                <w:u w:val="single"/>
                <w:lang w:val="tr-TR"/>
              </w:rPr>
              <w:t>ELEKTRİK ELEKTRONİK MÜHENDİSLİĞİ (Türkçe Müfredat)</w:t>
            </w:r>
          </w:p>
        </w:tc>
      </w:tr>
      <w:tr w:rsidR="007C70FA" w:rsidRPr="00C65C8A" w:rsidTr="001E27CA">
        <w:trPr>
          <w:trHeight w:val="269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7C70FA" w:rsidRPr="00C65C8A" w:rsidRDefault="007C70FA" w:rsidP="007C70F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ÖğretimElemanı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7C70FA" w:rsidRPr="00C65C8A" w:rsidRDefault="007C70FA" w:rsidP="007C70FA">
            <w:pPr>
              <w:jc w:val="center"/>
              <w:rPr>
                <w:b/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Dersin Kodu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C70FA" w:rsidRPr="00C65C8A" w:rsidRDefault="007C70FA" w:rsidP="007C70FA">
            <w:pPr>
              <w:jc w:val="center"/>
              <w:rPr>
                <w:sz w:val="22"/>
                <w:szCs w:val="22"/>
              </w:rPr>
            </w:pPr>
            <w:r w:rsidRPr="00C65C8A">
              <w:rPr>
                <w:b/>
                <w:sz w:val="22"/>
                <w:szCs w:val="22"/>
              </w:rPr>
              <w:t>DersinAdı</w:t>
            </w:r>
          </w:p>
        </w:tc>
      </w:tr>
      <w:tr w:rsidR="007C70FA" w:rsidRPr="0078362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ist. Prof. Dr. Sertan Kaymak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le 32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ktronik - II</w:t>
            </w:r>
          </w:p>
        </w:tc>
      </w:tr>
      <w:tr w:rsidR="007C70FA" w:rsidRPr="00953142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ist. Prof. Dr. Ali Serene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le 427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sz w:val="22"/>
                <w:szCs w:val="22"/>
                <w:shd w:val="clear" w:color="auto" w:fill="FCFCFC"/>
              </w:rPr>
              <w:t>BilgiTeorisiveKodlama</w:t>
            </w:r>
          </w:p>
        </w:tc>
      </w:tr>
      <w:tr w:rsidR="007C70FA" w:rsidRPr="00783626" w:rsidTr="001E27CA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Cemal Kavalcıoğlu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le 424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Proses KontrolEnstrümantasyonTeknolojisi</w:t>
            </w:r>
          </w:p>
        </w:tc>
      </w:tr>
      <w:tr w:rsidR="007C70FA" w:rsidRPr="00783626" w:rsidTr="00700462">
        <w:trPr>
          <w:trHeight w:val="156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ist. Prof. Dr. Umar Özgünalp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 30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70FA" w:rsidRPr="005D3408" w:rsidRDefault="007C70FA" w:rsidP="007C70FA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Mikroişlemciler</w:t>
            </w:r>
          </w:p>
        </w:tc>
      </w:tr>
    </w:tbl>
    <w:p w:rsidR="003866E0" w:rsidRPr="00DC3215" w:rsidRDefault="003866E0" w:rsidP="009141DD">
      <w:pPr>
        <w:jc w:val="center"/>
        <w:rPr>
          <w:b/>
          <w:color w:val="003300"/>
          <w:sz w:val="22"/>
          <w:szCs w:val="22"/>
          <w:u w:val="single"/>
        </w:rPr>
      </w:pPr>
    </w:p>
    <w:p w:rsidR="008536AE" w:rsidRDefault="008536AE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3866E0" w:rsidRPr="00DC3215" w:rsidRDefault="003866E0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Spec="center" w:tblpY="12"/>
        <w:tblW w:w="1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3342"/>
        <w:gridCol w:w="2410"/>
        <w:gridCol w:w="5313"/>
      </w:tblGrid>
      <w:tr w:rsidR="008536AE" w:rsidRPr="00DC3215" w:rsidTr="00C22003">
        <w:trPr>
          <w:trHeight w:val="20"/>
        </w:trPr>
        <w:tc>
          <w:tcPr>
            <w:tcW w:w="11065" w:type="dxa"/>
            <w:gridSpan w:val="3"/>
            <w:tcBorders>
              <w:bottom w:val="single" w:sz="4" w:space="0" w:color="000000"/>
            </w:tcBorders>
            <w:shd w:val="clear" w:color="auto" w:fill="000000"/>
          </w:tcPr>
          <w:p w:rsidR="008536AE" w:rsidRPr="00DC3215" w:rsidRDefault="008536AE" w:rsidP="001E27CA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MECHANICAL ENGINEERING (English Program)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shd w:val="clear" w:color="auto" w:fill="E0E0E0"/>
            <w:vAlign w:val="center"/>
          </w:tcPr>
          <w:p w:rsidR="008536AE" w:rsidRPr="00DC3215" w:rsidRDefault="008536AE" w:rsidP="001E27CA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8536AE" w:rsidRPr="00DC3215" w:rsidRDefault="008536AE" w:rsidP="001E27CA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5313" w:type="dxa"/>
            <w:shd w:val="clear" w:color="auto" w:fill="E0E0E0"/>
            <w:vAlign w:val="center"/>
          </w:tcPr>
          <w:p w:rsidR="008536AE" w:rsidRPr="00DC3215" w:rsidRDefault="008536AE" w:rsidP="001E27CA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sene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103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ering Drawing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hammad Abid Kh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6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tatic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ousef Kassem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7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rmodynamics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Nuri KayanSay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8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rmodynamics I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tinBil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9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nufacturing Technology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hmut A. Savaş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1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ering Material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hammad Abid Kh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2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Dynamic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usuf Şah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3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trength of Materials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ousef Kassem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4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Fluid Mechanics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tinBil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5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nufacturing Technology I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Nuri KayanSay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6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eat Transfer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7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chine Design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9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ory of Machines 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lbrus Imanov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10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Control System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sene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424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xperimental Analysis of Mech. Eng. System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ousef Kassem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425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nternal Combustion Engine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usuf Şah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 307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trength of Materials I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hammad Abid Kh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 403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ory of Machines II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 411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eating, Ventilating, Air Conditioning &amp; Cooling Systems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Lida E. Vafae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 415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Wind Engineering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Lida E. Vafae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 416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olar Engineering</w:t>
            </w:r>
          </w:p>
        </w:tc>
      </w:tr>
      <w:tr w:rsidR="008536AE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sene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 429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536AE" w:rsidRPr="005D3408" w:rsidRDefault="008536AE" w:rsidP="005D340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Computer Aided Design (CAD)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5D3408">
            <w:pPr>
              <w:rPr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5D3408">
            <w:pPr>
              <w:rPr>
                <w:sz w:val="22"/>
                <w:szCs w:val="22"/>
              </w:rPr>
            </w:pPr>
            <w:r w:rsidRPr="00DC3215">
              <w:rPr>
                <w:b/>
                <w:caps/>
                <w:sz w:val="22"/>
                <w:szCs w:val="22"/>
              </w:rPr>
              <w:t>MSc/PhD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5D3408">
            <w:pPr>
              <w:rPr>
                <w:sz w:val="22"/>
                <w:szCs w:val="22"/>
              </w:rPr>
            </w:pPr>
          </w:p>
        </w:tc>
      </w:tr>
      <w:tr w:rsidR="00896E31" w:rsidRPr="00DC3215" w:rsidTr="008944D5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6E31" w:rsidRPr="00DC3215" w:rsidRDefault="00896E31" w:rsidP="00896E31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6E31" w:rsidRPr="0073301A" w:rsidRDefault="00896E31" w:rsidP="00896E31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73301A">
              <w:rPr>
                <w:bCs/>
              </w:rPr>
              <w:t>LOD602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6E31" w:rsidRPr="0073301A" w:rsidRDefault="00896E31" w:rsidP="00896E31">
            <w:pPr>
              <w:spacing w:line="276" w:lineRule="auto"/>
              <w:rPr>
                <w:bCs/>
                <w:sz w:val="22"/>
                <w:szCs w:val="22"/>
              </w:rPr>
            </w:pPr>
            <w:r w:rsidRPr="0073301A">
              <w:rPr>
                <w:bCs/>
              </w:rPr>
              <w:t>Öğrenme için eğitim</w:t>
            </w:r>
          </w:p>
        </w:tc>
      </w:tr>
      <w:tr w:rsidR="00896E31" w:rsidRPr="00DC3215" w:rsidTr="00B210ED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6E31" w:rsidRDefault="00896E31" w:rsidP="00896E31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6E31" w:rsidRPr="0073301A" w:rsidRDefault="00896E31" w:rsidP="00896E31">
            <w:pPr>
              <w:tabs>
                <w:tab w:val="left" w:pos="720"/>
                <w:tab w:val="left" w:pos="1260"/>
              </w:tabs>
              <w:spacing w:line="276" w:lineRule="auto"/>
              <w:rPr>
                <w:bCs/>
              </w:rPr>
            </w:pPr>
            <w:r>
              <w:rPr>
                <w:bCs/>
              </w:rPr>
              <w:t>GCC602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6E31" w:rsidRPr="00022AAF" w:rsidRDefault="00896E31" w:rsidP="00896E31">
            <w:pPr>
              <w:spacing w:line="276" w:lineRule="auto"/>
              <w:rPr>
                <w:bCs/>
                <w:sz w:val="22"/>
                <w:szCs w:val="22"/>
              </w:rPr>
            </w:pPr>
            <w:r w:rsidRPr="00022AAF">
              <w:rPr>
                <w:bCs/>
                <w:color w:val="222222"/>
                <w:sz w:val="22"/>
                <w:szCs w:val="22"/>
                <w:shd w:val="clear" w:color="auto" w:fill="FFFFFF"/>
              </w:rPr>
              <w:t>Education for learning</w:t>
            </w:r>
          </w:p>
        </w:tc>
      </w:tr>
      <w:tr w:rsidR="00896E31" w:rsidRPr="00DC3215" w:rsidTr="00C22003">
        <w:trPr>
          <w:trHeight w:val="20"/>
        </w:trPr>
        <w:tc>
          <w:tcPr>
            <w:tcW w:w="11065" w:type="dxa"/>
            <w:gridSpan w:val="3"/>
            <w:tcBorders>
              <w:bottom w:val="single" w:sz="4" w:space="0" w:color="000000"/>
            </w:tcBorders>
            <w:shd w:val="clear" w:color="auto" w:fill="000000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b/>
                <w:color w:val="FFFFFF"/>
                <w:sz w:val="22"/>
                <w:szCs w:val="22"/>
              </w:rPr>
              <w:t>MAKİNA MÜHENDİSLİĞİ (TürkçeProgramı)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shd w:val="clear" w:color="auto" w:fill="E0E0E0"/>
            <w:vAlign w:val="center"/>
          </w:tcPr>
          <w:p w:rsidR="00896E31" w:rsidRPr="005D3408" w:rsidRDefault="00896E31" w:rsidP="00896E31">
            <w:pPr>
              <w:spacing w:line="276" w:lineRule="auto"/>
              <w:rPr>
                <w:b/>
                <w:sz w:val="22"/>
                <w:szCs w:val="22"/>
              </w:rPr>
            </w:pPr>
            <w:r w:rsidRPr="005D3408">
              <w:rPr>
                <w:b/>
                <w:sz w:val="22"/>
                <w:szCs w:val="22"/>
              </w:rPr>
              <w:t>ÖğretimElemanı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896E31" w:rsidRPr="005D3408" w:rsidRDefault="00896E31" w:rsidP="00896E31">
            <w:pPr>
              <w:spacing w:line="276" w:lineRule="auto"/>
              <w:rPr>
                <w:b/>
                <w:sz w:val="22"/>
                <w:szCs w:val="22"/>
              </w:rPr>
            </w:pPr>
            <w:r w:rsidRPr="005D3408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5313" w:type="dxa"/>
            <w:shd w:val="clear" w:color="auto" w:fill="E0E0E0"/>
            <w:vAlign w:val="center"/>
          </w:tcPr>
          <w:p w:rsidR="00896E31" w:rsidRPr="005D3408" w:rsidRDefault="00896E31" w:rsidP="00896E31">
            <w:pPr>
              <w:spacing w:line="276" w:lineRule="auto"/>
              <w:rPr>
                <w:b/>
                <w:sz w:val="22"/>
                <w:szCs w:val="22"/>
              </w:rPr>
            </w:pPr>
            <w:r w:rsidRPr="005D3408">
              <w:rPr>
                <w:b/>
                <w:sz w:val="22"/>
                <w:szCs w:val="22"/>
              </w:rPr>
              <w:t>DersinAdı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tinBil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434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KaliteKontrol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hmut A. Savaş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433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sıl İşlem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sene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424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kanikSistemlerinDeneyselAnaliz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8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ineTasarımı I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7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ineTasarımı 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üseyinÇamu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4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kışkanlarMekaniği 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Lida E. Vafae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212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Dinamik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üseyinÇamu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207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ermodinamik 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Lida E. Vafae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 416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GüneşEnerjis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 411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sıtma,Havalandırma, İklimlendirme, SoğutmaSistemler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üseyinÇamu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 403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ineTeorisi I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usuf Şah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 307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ukavemet II</w:t>
            </w:r>
          </w:p>
        </w:tc>
      </w:tr>
      <w:tr w:rsidR="00896E31" w:rsidRPr="00DC3215" w:rsidTr="00C22003">
        <w:trPr>
          <w:trHeight w:val="20"/>
        </w:trPr>
        <w:tc>
          <w:tcPr>
            <w:tcW w:w="3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lastRenderedPageBreak/>
              <w:t>Nuri KayanSay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6</w:t>
            </w:r>
          </w:p>
        </w:tc>
        <w:tc>
          <w:tcPr>
            <w:tcW w:w="5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96E31" w:rsidRPr="005D3408" w:rsidRDefault="00896E31" w:rsidP="00896E31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sı Transferi I</w:t>
            </w:r>
          </w:p>
        </w:tc>
      </w:tr>
    </w:tbl>
    <w:p w:rsidR="00E81825" w:rsidRPr="00DC3215" w:rsidRDefault="00E81825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41" w:rightFromText="141" w:vertAnchor="text" w:horzAnchor="margin" w:tblpXSpec="center" w:tblpY="78"/>
        <w:tblW w:w="11142" w:type="dxa"/>
        <w:tblLayout w:type="fixed"/>
        <w:tblCellMar>
          <w:left w:w="85" w:type="dxa"/>
          <w:right w:w="85" w:type="dxa"/>
        </w:tblCellMar>
        <w:tblLook w:val="0000"/>
      </w:tblPr>
      <w:tblGrid>
        <w:gridCol w:w="3795"/>
        <w:gridCol w:w="2810"/>
        <w:gridCol w:w="4537"/>
      </w:tblGrid>
      <w:tr w:rsidR="007918FE" w:rsidRPr="00DC3215" w:rsidTr="009A7962">
        <w:trPr>
          <w:trHeight w:val="23"/>
        </w:trPr>
        <w:tc>
          <w:tcPr>
            <w:tcW w:w="11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7918FE" w:rsidRPr="00DC3215" w:rsidRDefault="007918FE" w:rsidP="009A7962">
            <w:pPr>
              <w:jc w:val="center"/>
              <w:rPr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MECHATRONICS ENGINEERING (English Curriculum)</w:t>
            </w:r>
          </w:p>
        </w:tc>
      </w:tr>
      <w:tr w:rsidR="007918FE" w:rsidRPr="00DC3215" w:rsidTr="009A7962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7918FE" w:rsidRPr="00DC3215" w:rsidRDefault="007918FE" w:rsidP="009A7962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  <w:p w:rsidR="007918FE" w:rsidRPr="00DC3215" w:rsidRDefault="007918FE" w:rsidP="009A7962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Instructor)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7918FE" w:rsidRPr="00DC3215" w:rsidRDefault="007918FE" w:rsidP="009A7962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 Kodu</w:t>
            </w:r>
          </w:p>
          <w:p w:rsidR="007918FE" w:rsidRPr="00DC3215" w:rsidRDefault="007918FE" w:rsidP="009A7962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Code)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7918FE" w:rsidRPr="00DC3215" w:rsidRDefault="007918FE" w:rsidP="009A7962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  <w:p w:rsidR="007918FE" w:rsidRPr="00DC3215" w:rsidRDefault="007918FE" w:rsidP="009A7962">
            <w:pPr>
              <w:jc w:val="center"/>
              <w:rPr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Name)</w:t>
            </w:r>
          </w:p>
        </w:tc>
      </w:tr>
      <w:tr w:rsidR="007918FE" w:rsidRPr="00DC3215" w:rsidTr="009A7962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918FE" w:rsidRPr="005D3408" w:rsidRDefault="007918FE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 xml:space="preserve">Prof. Dr. </w:t>
            </w:r>
            <w:r w:rsidR="00DC472D" w:rsidRPr="005D3408">
              <w:rPr>
                <w:sz w:val="22"/>
                <w:szCs w:val="22"/>
                <w:lang w:val="tr-TR"/>
              </w:rPr>
              <w:t>Ahmet Denke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918FE" w:rsidRPr="005D3408" w:rsidRDefault="007918FE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E 435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18FE" w:rsidRPr="005D3408" w:rsidRDefault="007918FE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Mechatronics</w:t>
            </w:r>
          </w:p>
        </w:tc>
      </w:tr>
      <w:tr w:rsidR="00396A3B" w:rsidRPr="00DC3215" w:rsidTr="009A7962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6A3B" w:rsidRPr="005D3408" w:rsidRDefault="00396A3B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ssıst.Prof.Dr.Kaan Uya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96A3B" w:rsidRPr="005D3408" w:rsidRDefault="00396A3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30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96A3B" w:rsidRPr="005D3408" w:rsidRDefault="00396A3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Microprocessors</w:t>
            </w:r>
          </w:p>
        </w:tc>
      </w:tr>
      <w:tr w:rsidR="009A52DC" w:rsidRPr="00DC3215" w:rsidTr="009A7962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A52DC" w:rsidRPr="005D3408" w:rsidRDefault="009A52D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Prof</w:t>
            </w:r>
            <w:r w:rsidR="00DC472D" w:rsidRPr="005D3408">
              <w:rPr>
                <w:sz w:val="22"/>
                <w:szCs w:val="22"/>
                <w:lang w:val="tr-TR"/>
              </w:rPr>
              <w:t xml:space="preserve">. </w:t>
            </w:r>
            <w:r w:rsidRPr="005D3408">
              <w:rPr>
                <w:sz w:val="22"/>
                <w:szCs w:val="22"/>
                <w:lang w:val="tr-TR"/>
              </w:rPr>
              <w:t>Dr</w:t>
            </w:r>
            <w:r w:rsidR="00DC472D" w:rsidRPr="005D3408">
              <w:rPr>
                <w:sz w:val="22"/>
                <w:szCs w:val="22"/>
                <w:lang w:val="tr-TR"/>
              </w:rPr>
              <w:t>. Bülent Bilgehan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A52DC" w:rsidRPr="005D3408" w:rsidRDefault="009A52D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 008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2DC" w:rsidRPr="005D3408" w:rsidRDefault="009A52D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Signals and Systems</w:t>
            </w:r>
          </w:p>
        </w:tc>
      </w:tr>
      <w:tr w:rsidR="009A52DC" w:rsidRPr="00DC3215" w:rsidTr="009A7962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A52DC" w:rsidRPr="005D3408" w:rsidRDefault="00DC472D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amuel Nıı Tackıe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A52DC" w:rsidRPr="005D3408" w:rsidRDefault="009A52D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 218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52DC" w:rsidRPr="005D3408" w:rsidRDefault="009A52D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onics-I</w:t>
            </w:r>
          </w:p>
        </w:tc>
      </w:tr>
      <w:tr w:rsidR="00724459" w:rsidRPr="00DC3215" w:rsidTr="009A7962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4459" w:rsidRPr="005D3408" w:rsidRDefault="00724459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4459" w:rsidRPr="005D3408" w:rsidRDefault="00724459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24459" w:rsidRPr="005D3408" w:rsidRDefault="00724459" w:rsidP="005D3408">
            <w:pPr>
              <w:spacing w:line="276" w:lineRule="auto"/>
              <w:rPr>
                <w:bCs/>
                <w:sz w:val="22"/>
                <w:szCs w:val="22"/>
              </w:rPr>
            </w:pPr>
          </w:p>
        </w:tc>
      </w:tr>
    </w:tbl>
    <w:p w:rsidR="00C65C8A" w:rsidRPr="00DC3215" w:rsidRDefault="00C65C8A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3F764A" w:rsidRPr="00DC3215" w:rsidRDefault="003F764A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3F764A" w:rsidRPr="00DC3215" w:rsidRDefault="003F764A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Spec="center" w:tblpY="12"/>
        <w:tblW w:w="11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2071"/>
        <w:gridCol w:w="1361"/>
        <w:gridCol w:w="2410"/>
        <w:gridCol w:w="5233"/>
      </w:tblGrid>
      <w:tr w:rsidR="007918FE" w:rsidRPr="00DC3215" w:rsidTr="00FC2C90">
        <w:trPr>
          <w:trHeight w:val="20"/>
        </w:trPr>
        <w:tc>
          <w:tcPr>
            <w:tcW w:w="2071" w:type="dxa"/>
            <w:tcBorders>
              <w:bottom w:val="single" w:sz="4" w:space="0" w:color="000000"/>
            </w:tcBorders>
            <w:shd w:val="clear" w:color="auto" w:fill="000000"/>
          </w:tcPr>
          <w:p w:rsidR="007918FE" w:rsidRPr="00DC3215" w:rsidRDefault="007918FE" w:rsidP="009A7962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</w:p>
        </w:tc>
        <w:tc>
          <w:tcPr>
            <w:tcW w:w="9004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7918FE" w:rsidRPr="00DC3215" w:rsidRDefault="007918FE" w:rsidP="009A7962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SOFTWAREENGINEERING(English Program)</w:t>
            </w:r>
          </w:p>
        </w:tc>
      </w:tr>
      <w:tr w:rsidR="007918FE" w:rsidRPr="00DC3215" w:rsidTr="00FC2C90">
        <w:trPr>
          <w:trHeight w:val="20"/>
        </w:trPr>
        <w:tc>
          <w:tcPr>
            <w:tcW w:w="3432" w:type="dxa"/>
            <w:gridSpan w:val="2"/>
            <w:shd w:val="clear" w:color="auto" w:fill="E0E0E0"/>
            <w:vAlign w:val="center"/>
          </w:tcPr>
          <w:p w:rsidR="007918FE" w:rsidRPr="00DC3215" w:rsidRDefault="007918FE" w:rsidP="009A7962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7918FE" w:rsidRPr="00DC3215" w:rsidRDefault="007918FE" w:rsidP="009A7962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5233" w:type="dxa"/>
            <w:shd w:val="clear" w:color="auto" w:fill="E0E0E0"/>
            <w:vAlign w:val="center"/>
          </w:tcPr>
          <w:p w:rsidR="007918FE" w:rsidRPr="00DC3215" w:rsidRDefault="007918FE" w:rsidP="009A7962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7918FE" w:rsidRPr="00DC3215" w:rsidTr="00FC2C90">
        <w:trPr>
          <w:trHeight w:val="20"/>
        </w:trPr>
        <w:tc>
          <w:tcPr>
            <w:tcW w:w="34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FE" w:rsidRPr="00DC3215" w:rsidRDefault="007918FE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Boran Sekerogl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FE" w:rsidRPr="00DC3215" w:rsidRDefault="007918FE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SWE514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FE" w:rsidRPr="00DC3215" w:rsidRDefault="007918FE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SOFTWARE DESIGN PROCESSES (MSc dersi)</w:t>
            </w:r>
          </w:p>
        </w:tc>
      </w:tr>
      <w:tr w:rsidR="007918FE" w:rsidRPr="00DC3215" w:rsidTr="00FC2C90">
        <w:trPr>
          <w:trHeight w:val="20"/>
        </w:trPr>
        <w:tc>
          <w:tcPr>
            <w:tcW w:w="34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FE" w:rsidRPr="00DC3215" w:rsidRDefault="007918FE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Ezekiel T. Ogid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FE" w:rsidRPr="00DC3215" w:rsidRDefault="007918FE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SWE234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918FE" w:rsidRPr="00DC3215" w:rsidRDefault="007918FE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HUMAN COMPUTER INTERACTION</w:t>
            </w:r>
          </w:p>
        </w:tc>
      </w:tr>
      <w:tr w:rsidR="00FC2C90" w:rsidRPr="00DC3215" w:rsidTr="00FC2C90">
        <w:trPr>
          <w:trHeight w:val="20"/>
        </w:trPr>
        <w:tc>
          <w:tcPr>
            <w:tcW w:w="34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C90" w:rsidRPr="00DC3215" w:rsidRDefault="00FC2C9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aniel Malan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C90" w:rsidRPr="00DC3215" w:rsidRDefault="00FC2C9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SWE202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C90" w:rsidRPr="00DC3215" w:rsidRDefault="00FC2C9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SOFTWARE CONSTRUCTION</w:t>
            </w:r>
          </w:p>
        </w:tc>
      </w:tr>
      <w:tr w:rsidR="00FC2C90" w:rsidRPr="00DC3215" w:rsidTr="00FC2C90">
        <w:trPr>
          <w:trHeight w:val="20"/>
        </w:trPr>
        <w:tc>
          <w:tcPr>
            <w:tcW w:w="34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C90" w:rsidRPr="00DC3215" w:rsidRDefault="00FC2C9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oneyKirsal Ev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C90" w:rsidRPr="00DC3215" w:rsidRDefault="00FC2C9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OD430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C90" w:rsidRPr="00DC3215" w:rsidRDefault="00FC2C90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BILGI GUVENLIGI PRENSIPLERI (BILISIM SISTEMLERI MUH TURKCE BOLUMU )</w:t>
            </w:r>
          </w:p>
        </w:tc>
      </w:tr>
      <w:tr w:rsidR="003F0360" w:rsidRPr="00DC3215" w:rsidTr="00FC2C90">
        <w:trPr>
          <w:trHeight w:val="20"/>
        </w:trPr>
        <w:tc>
          <w:tcPr>
            <w:tcW w:w="34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0360" w:rsidRPr="00DC3215" w:rsidRDefault="003F0360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Hüseyin Seva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0360" w:rsidRPr="00DC3215" w:rsidRDefault="003F0360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ECC108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0360" w:rsidRPr="00DC3215" w:rsidRDefault="003F0360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OBJECT ORIENTED PROGRAMMING</w:t>
            </w:r>
          </w:p>
        </w:tc>
      </w:tr>
    </w:tbl>
    <w:p w:rsidR="007918FE" w:rsidRPr="00DC3215" w:rsidRDefault="007918FE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5F5ECB" w:rsidRPr="00DC3215" w:rsidRDefault="005F5ECB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41" w:rightFromText="141" w:vertAnchor="text" w:horzAnchor="margin" w:tblpXSpec="center" w:tblpY="78"/>
        <w:tblW w:w="11142" w:type="dxa"/>
        <w:tblLayout w:type="fixed"/>
        <w:tblCellMar>
          <w:left w:w="85" w:type="dxa"/>
          <w:right w:w="85" w:type="dxa"/>
        </w:tblCellMar>
        <w:tblLook w:val="0000"/>
      </w:tblPr>
      <w:tblGrid>
        <w:gridCol w:w="3795"/>
        <w:gridCol w:w="2810"/>
        <w:gridCol w:w="4537"/>
      </w:tblGrid>
      <w:tr w:rsidR="005F5ECB" w:rsidRPr="00DC3215" w:rsidTr="00BD3860">
        <w:trPr>
          <w:trHeight w:val="23"/>
        </w:trPr>
        <w:tc>
          <w:tcPr>
            <w:tcW w:w="11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5F5ECB" w:rsidRPr="00DC3215" w:rsidRDefault="005F5ECB" w:rsidP="00BD3860">
            <w:pPr>
              <w:jc w:val="center"/>
              <w:rPr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MECHATRONICS ENGINEERING (English Curriculum)</w:t>
            </w:r>
          </w:p>
        </w:tc>
      </w:tr>
      <w:tr w:rsidR="005F5ECB" w:rsidRPr="00DC3215" w:rsidTr="00BD3860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5F5ECB" w:rsidRPr="00DC3215" w:rsidRDefault="005F5ECB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  <w:p w:rsidR="005F5ECB" w:rsidRPr="00DC3215" w:rsidRDefault="005F5ECB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Instructor)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5F5ECB" w:rsidRPr="00DC3215" w:rsidRDefault="005F5ECB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 Kodu</w:t>
            </w:r>
          </w:p>
          <w:p w:rsidR="005F5ECB" w:rsidRPr="00DC3215" w:rsidRDefault="005F5ECB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Code)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5F5ECB" w:rsidRPr="00DC3215" w:rsidRDefault="005F5ECB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  <w:p w:rsidR="005F5ECB" w:rsidRPr="00DC3215" w:rsidRDefault="005F5ECB" w:rsidP="00BD3860">
            <w:pPr>
              <w:jc w:val="center"/>
              <w:rPr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Name)</w:t>
            </w:r>
          </w:p>
        </w:tc>
      </w:tr>
      <w:tr w:rsidR="005F5ECB" w:rsidRPr="00DC3215" w:rsidTr="00BD3860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5ECB" w:rsidRPr="00DC3215" w:rsidRDefault="005F5ECB" w:rsidP="002F0CB1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</w:t>
            </w:r>
            <w:r w:rsidR="002F0CB1" w:rsidRPr="00DC3215">
              <w:rPr>
                <w:sz w:val="22"/>
                <w:szCs w:val="22"/>
                <w:lang w:val="tr-TR"/>
              </w:rPr>
              <w:t xml:space="preserve">. </w:t>
            </w:r>
            <w:r w:rsidRPr="00DC3215">
              <w:rPr>
                <w:sz w:val="22"/>
                <w:szCs w:val="22"/>
                <w:lang w:val="tr-TR"/>
              </w:rPr>
              <w:t>Dr</w:t>
            </w:r>
            <w:r w:rsidR="002F0CB1" w:rsidRPr="00DC3215">
              <w:rPr>
                <w:sz w:val="22"/>
                <w:szCs w:val="22"/>
                <w:lang w:val="tr-TR"/>
              </w:rPr>
              <w:t xml:space="preserve">. </w:t>
            </w:r>
            <w:r w:rsidR="002F0CB1">
              <w:rPr>
                <w:sz w:val="22"/>
                <w:szCs w:val="22"/>
                <w:lang w:val="tr-TR"/>
              </w:rPr>
              <w:t>Ahmet Denke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5ECB" w:rsidRPr="00DC3215" w:rsidRDefault="005F5ECB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EE 435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5ECB" w:rsidRPr="00DC3215" w:rsidRDefault="005F5ECB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Mechatronics</w:t>
            </w:r>
          </w:p>
        </w:tc>
      </w:tr>
      <w:tr w:rsidR="00723BA1" w:rsidRPr="00DC3215" w:rsidTr="00BD3860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3BA1" w:rsidRPr="00DC3215" w:rsidRDefault="00723BA1" w:rsidP="002F0CB1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3BA1" w:rsidRPr="00DC3215" w:rsidRDefault="00723BA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b/>
                <w:caps/>
                <w:sz w:val="22"/>
                <w:szCs w:val="22"/>
              </w:rPr>
              <w:t>PhD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23BA1" w:rsidRPr="00DC3215" w:rsidRDefault="00723BA1" w:rsidP="005D3408">
            <w:pPr>
              <w:spacing w:line="276" w:lineRule="auto"/>
              <w:rPr>
                <w:bCs/>
                <w:sz w:val="22"/>
                <w:szCs w:val="22"/>
              </w:rPr>
            </w:pPr>
          </w:p>
        </w:tc>
      </w:tr>
      <w:tr w:rsidR="00723BA1" w:rsidRPr="00DC3215" w:rsidTr="00BD3860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3BA1" w:rsidRPr="00DC3215" w:rsidRDefault="00723BA1" w:rsidP="00723BA1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3BA1" w:rsidRPr="0073301A" w:rsidRDefault="00723BA1" w:rsidP="00723BA1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73301A">
              <w:rPr>
                <w:bCs/>
              </w:rPr>
              <w:t>LOD6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23BA1" w:rsidRPr="0073301A" w:rsidRDefault="00723BA1" w:rsidP="00723BA1">
            <w:pPr>
              <w:spacing w:line="276" w:lineRule="auto"/>
              <w:rPr>
                <w:bCs/>
                <w:sz w:val="22"/>
                <w:szCs w:val="22"/>
              </w:rPr>
            </w:pPr>
            <w:r w:rsidRPr="0073301A">
              <w:rPr>
                <w:bCs/>
              </w:rPr>
              <w:t>Öğrenme için eğitim</w:t>
            </w:r>
          </w:p>
        </w:tc>
      </w:tr>
      <w:tr w:rsidR="00723BA1" w:rsidRPr="00DC3215" w:rsidTr="00BD3860">
        <w:trPr>
          <w:trHeight w:val="23"/>
        </w:trPr>
        <w:tc>
          <w:tcPr>
            <w:tcW w:w="3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3BA1" w:rsidRDefault="00723BA1" w:rsidP="00723BA1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23BA1" w:rsidRPr="0073301A" w:rsidRDefault="00723BA1" w:rsidP="00723BA1">
            <w:pPr>
              <w:tabs>
                <w:tab w:val="left" w:pos="720"/>
                <w:tab w:val="left" w:pos="1260"/>
              </w:tabs>
              <w:spacing w:line="276" w:lineRule="auto"/>
              <w:rPr>
                <w:bCs/>
              </w:rPr>
            </w:pPr>
            <w:r>
              <w:rPr>
                <w:bCs/>
              </w:rPr>
              <w:t>GCC6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23BA1" w:rsidRPr="00022AAF" w:rsidRDefault="00723BA1" w:rsidP="00723BA1">
            <w:pPr>
              <w:spacing w:line="276" w:lineRule="auto"/>
              <w:rPr>
                <w:bCs/>
                <w:sz w:val="22"/>
                <w:szCs w:val="22"/>
              </w:rPr>
            </w:pPr>
            <w:r w:rsidRPr="00022AAF">
              <w:rPr>
                <w:bCs/>
                <w:color w:val="222222"/>
                <w:sz w:val="22"/>
                <w:szCs w:val="22"/>
                <w:shd w:val="clear" w:color="auto" w:fill="FFFFFF"/>
              </w:rPr>
              <w:t>Education for learning</w:t>
            </w:r>
          </w:p>
        </w:tc>
      </w:tr>
    </w:tbl>
    <w:p w:rsidR="005F5ECB" w:rsidRPr="00DC3215" w:rsidRDefault="005F5ECB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Spec="center" w:tblpY="12"/>
        <w:tblW w:w="11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1891"/>
        <w:gridCol w:w="1361"/>
        <w:gridCol w:w="2410"/>
        <w:gridCol w:w="5413"/>
      </w:tblGrid>
      <w:tr w:rsidR="00324F0C" w:rsidRPr="00E346B9" w:rsidTr="00E81825">
        <w:trPr>
          <w:trHeight w:val="20"/>
        </w:trPr>
        <w:tc>
          <w:tcPr>
            <w:tcW w:w="1891" w:type="dxa"/>
            <w:tcBorders>
              <w:bottom w:val="single" w:sz="4" w:space="0" w:color="000000"/>
            </w:tcBorders>
            <w:shd w:val="clear" w:color="auto" w:fill="000000"/>
          </w:tcPr>
          <w:p w:rsidR="00324F0C" w:rsidRPr="00E346B9" w:rsidRDefault="00324F0C" w:rsidP="001E27CA">
            <w:pPr>
              <w:tabs>
                <w:tab w:val="left" w:pos="10065"/>
              </w:tabs>
              <w:spacing w:line="276" w:lineRule="auto"/>
              <w:jc w:val="center"/>
              <w:rPr>
                <w:rFonts w:ascii="Rockwell" w:hAnsi="Rockwell"/>
                <w:b/>
                <w:color w:val="FFFFFF"/>
                <w:sz w:val="20"/>
                <w:szCs w:val="20"/>
              </w:rPr>
            </w:pPr>
          </w:p>
        </w:tc>
        <w:tc>
          <w:tcPr>
            <w:tcW w:w="9184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324F0C" w:rsidRPr="00E346B9" w:rsidRDefault="00324F0C" w:rsidP="001E27CA">
            <w:pPr>
              <w:tabs>
                <w:tab w:val="left" w:pos="10065"/>
              </w:tabs>
              <w:spacing w:line="276" w:lineRule="auto"/>
              <w:jc w:val="center"/>
              <w:rPr>
                <w:rFonts w:ascii="Rockwell" w:hAnsi="Rockwell"/>
                <w:b/>
                <w:color w:val="FFFFFF"/>
                <w:sz w:val="20"/>
                <w:szCs w:val="20"/>
              </w:rPr>
            </w:pPr>
            <w:r>
              <w:rPr>
                <w:rFonts w:ascii="Rockwell" w:hAnsi="Rockwell"/>
                <w:b/>
                <w:color w:val="FFFFFF"/>
                <w:sz w:val="20"/>
                <w:szCs w:val="20"/>
              </w:rPr>
              <w:t>BIOMEDICAL</w:t>
            </w:r>
            <w:r w:rsidRPr="00E346B9">
              <w:rPr>
                <w:rFonts w:ascii="Rockwell" w:hAnsi="Rockwell"/>
                <w:b/>
                <w:color w:val="FFFFFF"/>
                <w:sz w:val="20"/>
                <w:szCs w:val="20"/>
              </w:rPr>
              <w:t xml:space="preserve"> ENGINEERING(English Program)</w:t>
            </w:r>
          </w:p>
        </w:tc>
      </w:tr>
      <w:tr w:rsidR="00324F0C" w:rsidRPr="00E346B9" w:rsidTr="00E81825">
        <w:trPr>
          <w:trHeight w:val="20"/>
        </w:trPr>
        <w:tc>
          <w:tcPr>
            <w:tcW w:w="3252" w:type="dxa"/>
            <w:gridSpan w:val="2"/>
            <w:shd w:val="clear" w:color="auto" w:fill="E0E0E0"/>
            <w:vAlign w:val="center"/>
          </w:tcPr>
          <w:p w:rsidR="00324F0C" w:rsidRPr="00E346B9" w:rsidRDefault="00324F0C" w:rsidP="001E27CA">
            <w:pPr>
              <w:spacing w:line="276" w:lineRule="auto"/>
              <w:jc w:val="center"/>
              <w:rPr>
                <w:rFonts w:ascii="Rockwell" w:hAnsi="Rockwell"/>
                <w:b/>
                <w:sz w:val="20"/>
                <w:szCs w:val="20"/>
              </w:rPr>
            </w:pPr>
            <w:r w:rsidRPr="00E346B9">
              <w:rPr>
                <w:rFonts w:ascii="Rockwell" w:hAnsi="Rockwell"/>
                <w:b/>
                <w:sz w:val="20"/>
                <w:szCs w:val="20"/>
              </w:rPr>
              <w:t>Course Instructor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324F0C" w:rsidRPr="00E346B9" w:rsidRDefault="00324F0C" w:rsidP="001E27CA">
            <w:pPr>
              <w:spacing w:line="276" w:lineRule="auto"/>
              <w:jc w:val="center"/>
              <w:rPr>
                <w:rFonts w:ascii="Rockwell" w:hAnsi="Rockwell"/>
                <w:b/>
                <w:sz w:val="20"/>
                <w:szCs w:val="20"/>
              </w:rPr>
            </w:pPr>
            <w:r w:rsidRPr="00E346B9">
              <w:rPr>
                <w:rFonts w:ascii="Rockwell" w:hAnsi="Rockwell"/>
                <w:b/>
                <w:sz w:val="20"/>
                <w:szCs w:val="20"/>
              </w:rPr>
              <w:t>Course Code</w:t>
            </w:r>
          </w:p>
        </w:tc>
        <w:tc>
          <w:tcPr>
            <w:tcW w:w="5413" w:type="dxa"/>
            <w:shd w:val="clear" w:color="auto" w:fill="E0E0E0"/>
            <w:vAlign w:val="center"/>
          </w:tcPr>
          <w:p w:rsidR="00324F0C" w:rsidRPr="00E346B9" w:rsidRDefault="00324F0C" w:rsidP="001E27CA">
            <w:pPr>
              <w:spacing w:line="276" w:lineRule="auto"/>
              <w:jc w:val="center"/>
              <w:rPr>
                <w:rFonts w:ascii="Rockwell" w:hAnsi="Rockwell"/>
                <w:b/>
                <w:sz w:val="20"/>
                <w:szCs w:val="20"/>
              </w:rPr>
            </w:pPr>
            <w:r w:rsidRPr="00E346B9">
              <w:rPr>
                <w:rFonts w:ascii="Rockwell" w:hAnsi="Rockwell"/>
                <w:b/>
                <w:sz w:val="20"/>
                <w:szCs w:val="20"/>
              </w:rPr>
              <w:t>Course Name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 xml:space="preserve">Terin Adalı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202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iomaterial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Pwadubashıyı Coston Pwavod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101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INTRODUCTION TO BIOMEDICAL ENGINEERING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erife Kab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11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edical English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Pwadubashıyı Coston Pwavod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32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iomechanic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Fatih Veysel Nurc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31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iomedical Electronic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yşe Günay Kibar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sz w:val="22"/>
                <w:szCs w:val="22"/>
                <w:lang w:val="tr-TR"/>
              </w:rPr>
              <w:t>BME401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Instrumental Analysi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Dilber Uzun Özşah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26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lectromagnetic Theorie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Kaan Uya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301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icroprocessor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Bülent Bilgeh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008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Signals &amp; System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Kamil Dimilil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204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ELECTRIC CIRCUITS</w:t>
            </w:r>
          </w:p>
        </w:tc>
      </w:tr>
      <w:tr w:rsidR="00324F0C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Meliz Yuval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25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BIOSTATISTICS</w:t>
            </w:r>
          </w:p>
        </w:tc>
      </w:tr>
      <w:tr w:rsidR="00324F0C" w:rsidRPr="00E62812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Terin Adal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321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ARTIFICIAL ORGANS</w:t>
            </w:r>
          </w:p>
        </w:tc>
      </w:tr>
      <w:tr w:rsidR="00324F0C" w:rsidRPr="00E62812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2F0CB1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Dilber Uzun Özşah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e34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4F0C" w:rsidRPr="005D3408" w:rsidRDefault="00324F0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ELING OF BIOLOGICAL SYSTEMS</w:t>
            </w:r>
          </w:p>
        </w:tc>
      </w:tr>
      <w:tr w:rsidR="00E25DE7" w:rsidRPr="00E62812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b/>
                <w:caps/>
                <w:sz w:val="22"/>
                <w:szCs w:val="22"/>
              </w:rPr>
              <w:t>PhD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5D3408">
            <w:pPr>
              <w:spacing w:line="276" w:lineRule="auto"/>
              <w:rPr>
                <w:caps/>
                <w:sz w:val="22"/>
                <w:szCs w:val="22"/>
              </w:rPr>
            </w:pPr>
          </w:p>
        </w:tc>
      </w:tr>
      <w:tr w:rsidR="00E25DE7" w:rsidRPr="00E62812" w:rsidTr="006860ED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DC3215" w:rsidRDefault="00E25DE7" w:rsidP="00E25DE7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73301A" w:rsidRDefault="00E25DE7" w:rsidP="00E25DE7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73301A">
              <w:rPr>
                <w:bCs/>
              </w:rPr>
              <w:t>LOD602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73301A" w:rsidRDefault="00E25DE7" w:rsidP="00E25DE7">
            <w:pPr>
              <w:spacing w:line="276" w:lineRule="auto"/>
              <w:rPr>
                <w:bCs/>
                <w:sz w:val="22"/>
                <w:szCs w:val="22"/>
              </w:rPr>
            </w:pPr>
            <w:r w:rsidRPr="0073301A">
              <w:rPr>
                <w:bCs/>
              </w:rPr>
              <w:t>Öğrenme için eğitim</w:t>
            </w:r>
          </w:p>
        </w:tc>
      </w:tr>
      <w:tr w:rsidR="00E25DE7" w:rsidRPr="00E62812" w:rsidTr="00277C4E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Default="00E25DE7" w:rsidP="00E25DE7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d. Doç. Dr. Gülsüm Aşıkso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73301A" w:rsidRDefault="00E25DE7" w:rsidP="00E25DE7">
            <w:pPr>
              <w:tabs>
                <w:tab w:val="left" w:pos="720"/>
                <w:tab w:val="left" w:pos="1260"/>
              </w:tabs>
              <w:spacing w:line="276" w:lineRule="auto"/>
              <w:rPr>
                <w:bCs/>
              </w:rPr>
            </w:pPr>
            <w:r>
              <w:rPr>
                <w:bCs/>
              </w:rPr>
              <w:t>GCC602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022AAF" w:rsidRDefault="00E25DE7" w:rsidP="00E25DE7">
            <w:pPr>
              <w:spacing w:line="276" w:lineRule="auto"/>
              <w:rPr>
                <w:bCs/>
                <w:sz w:val="22"/>
                <w:szCs w:val="22"/>
              </w:rPr>
            </w:pPr>
            <w:r w:rsidRPr="00022AAF">
              <w:rPr>
                <w:bCs/>
                <w:color w:val="222222"/>
                <w:sz w:val="22"/>
                <w:szCs w:val="22"/>
                <w:shd w:val="clear" w:color="auto" w:fill="FFFFFF"/>
              </w:rPr>
              <w:t>Education for learning</w:t>
            </w:r>
          </w:p>
        </w:tc>
      </w:tr>
      <w:tr w:rsidR="00E25DE7" w:rsidRPr="00781BF4" w:rsidTr="00E81825">
        <w:trPr>
          <w:trHeight w:val="20"/>
        </w:trPr>
        <w:tc>
          <w:tcPr>
            <w:tcW w:w="1891" w:type="dxa"/>
            <w:tcBorders>
              <w:bottom w:val="single" w:sz="4" w:space="0" w:color="000000"/>
            </w:tcBorders>
            <w:shd w:val="clear" w:color="auto" w:fill="000000"/>
          </w:tcPr>
          <w:p w:rsidR="00E25DE7" w:rsidRPr="00781BF4" w:rsidRDefault="00E25DE7" w:rsidP="00E25DE7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</w:p>
        </w:tc>
        <w:tc>
          <w:tcPr>
            <w:tcW w:w="9184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E25DE7" w:rsidRPr="00781BF4" w:rsidRDefault="00E25DE7" w:rsidP="00E25DE7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>
              <w:rPr>
                <w:rFonts w:ascii="Rockwell" w:hAnsi="Rockwell"/>
                <w:b/>
                <w:sz w:val="18"/>
                <w:szCs w:val="18"/>
              </w:rPr>
              <w:t>B</w:t>
            </w:r>
            <w:r>
              <w:rPr>
                <w:b/>
                <w:sz w:val="18"/>
                <w:szCs w:val="18"/>
              </w:rPr>
              <w:t>İYOMEDİKAL MÜHENDİSLİĞİ</w:t>
            </w:r>
            <w:r w:rsidRPr="00781BF4">
              <w:rPr>
                <w:rFonts w:ascii="Rockwell" w:hAnsi="Rockwell" w:cs="Cambria"/>
                <w:b/>
                <w:sz w:val="18"/>
                <w:szCs w:val="18"/>
              </w:rPr>
              <w:t xml:space="preserve"> (Türkçe Program)</w:t>
            </w:r>
          </w:p>
        </w:tc>
      </w:tr>
      <w:tr w:rsidR="00E25DE7" w:rsidRPr="00781BF4" w:rsidTr="00E81825">
        <w:trPr>
          <w:trHeight w:val="20"/>
        </w:trPr>
        <w:tc>
          <w:tcPr>
            <w:tcW w:w="3252" w:type="dxa"/>
            <w:gridSpan w:val="2"/>
            <w:shd w:val="clear" w:color="auto" w:fill="E0E0E0"/>
            <w:vAlign w:val="center"/>
          </w:tcPr>
          <w:p w:rsidR="00E25DE7" w:rsidRPr="00781BF4" w:rsidRDefault="00E25DE7" w:rsidP="00E25DE7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 w:rsidRPr="00781BF4">
              <w:rPr>
                <w:rFonts w:ascii="Rockwell" w:hAnsi="Rockwell"/>
                <w:b/>
                <w:sz w:val="18"/>
                <w:szCs w:val="18"/>
              </w:rPr>
              <w:lastRenderedPageBreak/>
              <w:t>Ö</w:t>
            </w:r>
            <w:r w:rsidRPr="00781BF4">
              <w:rPr>
                <w:rFonts w:ascii="Cambria" w:hAnsi="Cambria" w:cs="Cambria"/>
                <w:b/>
                <w:sz w:val="18"/>
                <w:szCs w:val="18"/>
              </w:rPr>
              <w:t>ğ</w:t>
            </w:r>
            <w:r w:rsidRPr="00781BF4">
              <w:rPr>
                <w:rFonts w:ascii="Rockwell" w:hAnsi="Rockwell"/>
                <w:b/>
                <w:sz w:val="18"/>
                <w:szCs w:val="18"/>
              </w:rPr>
              <w:t>retimEleman</w:t>
            </w:r>
            <w:r w:rsidRPr="00781BF4">
              <w:rPr>
                <w:rFonts w:ascii="Rockwell" w:hAnsi="Rockwell" w:cs="Rockwell"/>
                <w:b/>
                <w:sz w:val="18"/>
                <w:szCs w:val="18"/>
              </w:rPr>
              <w:t>ı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E25DE7" w:rsidRPr="00781BF4" w:rsidRDefault="00E25DE7" w:rsidP="00E25DE7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 w:rsidRPr="00781BF4">
              <w:rPr>
                <w:rFonts w:ascii="Rockwell" w:hAnsi="Rockwell"/>
                <w:b/>
                <w:sz w:val="18"/>
                <w:szCs w:val="18"/>
              </w:rPr>
              <w:t>Ders Kodu</w:t>
            </w:r>
          </w:p>
        </w:tc>
        <w:tc>
          <w:tcPr>
            <w:tcW w:w="5413" w:type="dxa"/>
            <w:shd w:val="clear" w:color="auto" w:fill="E0E0E0"/>
            <w:vAlign w:val="center"/>
          </w:tcPr>
          <w:p w:rsidR="00E25DE7" w:rsidRPr="00781BF4" w:rsidRDefault="00E25DE7" w:rsidP="00E25DE7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 w:rsidRPr="00781BF4">
              <w:rPr>
                <w:rFonts w:ascii="Rockwell" w:hAnsi="Rockwell"/>
                <w:b/>
                <w:sz w:val="18"/>
                <w:szCs w:val="18"/>
              </w:rPr>
              <w:t>DersinAdı</w:t>
            </w:r>
          </w:p>
        </w:tc>
      </w:tr>
      <w:tr w:rsidR="00E25DE7" w:rsidRPr="00DE27C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5D3408" w:rsidRDefault="00E25DE7" w:rsidP="00E25DE7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erife Kab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E25DE7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M110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E25DE7">
            <w:pPr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edİkal İngİlİzce</w:t>
            </w:r>
          </w:p>
        </w:tc>
      </w:tr>
      <w:tr w:rsidR="00E25DE7" w:rsidRPr="009C5E4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5D3408" w:rsidRDefault="00E25DE7" w:rsidP="00E25DE7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Niyazi Sentürk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E25DE7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M301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E25DE7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İyomedİkal Sensörler</w:t>
            </w:r>
          </w:p>
        </w:tc>
      </w:tr>
      <w:tr w:rsidR="00E25DE7" w:rsidRPr="009C5E43" w:rsidTr="00E81825">
        <w:trPr>
          <w:trHeight w:val="20"/>
        </w:trPr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DE7" w:rsidRPr="005D3408" w:rsidRDefault="00E25DE7" w:rsidP="00E25DE7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Fatih Veysel Nurc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E25DE7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mm102</w:t>
            </w:r>
          </w:p>
        </w:tc>
        <w:tc>
          <w:tcPr>
            <w:tcW w:w="5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5DE7" w:rsidRPr="005D3408" w:rsidRDefault="00E25DE7" w:rsidP="00E25DE7">
            <w:pPr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İYOKİMYA</w:t>
            </w:r>
          </w:p>
        </w:tc>
      </w:tr>
    </w:tbl>
    <w:p w:rsidR="008A6746" w:rsidRDefault="008A6746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1904A9" w:rsidRDefault="001904A9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bottomFromText="160" w:vertAnchor="text" w:horzAnchor="margin" w:tblpXSpec="center" w:tblpY="12"/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1701"/>
        <w:gridCol w:w="1361"/>
        <w:gridCol w:w="2410"/>
        <w:gridCol w:w="5233"/>
      </w:tblGrid>
      <w:tr w:rsidR="001904A9" w:rsidRPr="00DC3215" w:rsidTr="004B4BA4">
        <w:trPr>
          <w:trHeight w:val="20"/>
        </w:trPr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1904A9" w:rsidRPr="00DC3215" w:rsidRDefault="001904A9" w:rsidP="004B4BA4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  <w:lang w:val="en-GB" w:eastAsia="tr-TR"/>
              </w:rPr>
            </w:pPr>
          </w:p>
        </w:tc>
        <w:tc>
          <w:tcPr>
            <w:tcW w:w="90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  <w:hideMark/>
          </w:tcPr>
          <w:p w:rsidR="001904A9" w:rsidRPr="00DC3215" w:rsidRDefault="001904A9" w:rsidP="004B4BA4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  <w:lang w:val="en-GB" w:eastAsia="tr-TR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FOOD ENGINEERING(English Program)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1904A9" w:rsidRPr="00DC3215" w:rsidRDefault="001904A9" w:rsidP="004B4BA4">
            <w:pPr>
              <w:spacing w:line="276" w:lineRule="auto"/>
              <w:jc w:val="center"/>
              <w:rPr>
                <w:b/>
                <w:sz w:val="22"/>
                <w:szCs w:val="22"/>
                <w:lang w:val="en-GB" w:eastAsia="tr-TR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1904A9" w:rsidRPr="00DC3215" w:rsidRDefault="001904A9" w:rsidP="004B4BA4">
            <w:pPr>
              <w:spacing w:line="276" w:lineRule="auto"/>
              <w:jc w:val="center"/>
              <w:rPr>
                <w:b/>
                <w:sz w:val="22"/>
                <w:szCs w:val="22"/>
                <w:lang w:val="en-GB" w:eastAsia="tr-TR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1904A9" w:rsidRPr="00DC3215" w:rsidRDefault="001904A9" w:rsidP="004B4BA4">
            <w:pPr>
              <w:spacing w:line="276" w:lineRule="auto"/>
              <w:jc w:val="center"/>
              <w:rPr>
                <w:b/>
                <w:sz w:val="22"/>
                <w:szCs w:val="22"/>
                <w:lang w:val="en-GB" w:eastAsia="tr-TR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 w:eastAsia="tr-TR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  <w:lang w:val="en-GB" w:eastAsia="tr-TR"/>
              </w:rPr>
            </w:pP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1904A9" w:rsidRPr="00DC3215" w:rsidRDefault="001904A9" w:rsidP="004B4BA4">
            <w:pPr>
              <w:spacing w:line="256" w:lineRule="auto"/>
              <w:jc w:val="center"/>
              <w:rPr>
                <w:bCs/>
                <w:sz w:val="22"/>
                <w:szCs w:val="22"/>
                <w:lang w:val="en-GB" w:eastAsia="tr-TR"/>
              </w:rPr>
            </w:pPr>
          </w:p>
        </w:tc>
      </w:tr>
      <w:tr w:rsidR="001904A9" w:rsidRPr="001126E4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lang w:val="tr-TR"/>
              </w:rPr>
            </w:pPr>
            <w:r w:rsidRPr="001126E4">
              <w:rPr>
                <w:sz w:val="22"/>
                <w:szCs w:val="22"/>
                <w:lang w:val="tr-TR"/>
              </w:rPr>
              <w:t>Assist.Prof. Dr. Perihan Adu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</w:rPr>
            </w:pPr>
            <w:r w:rsidRPr="001126E4">
              <w:rPr>
                <w:caps/>
                <w:sz w:val="22"/>
                <w:szCs w:val="22"/>
              </w:rPr>
              <w:t>FDE404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jc w:val="center"/>
              <w:rPr>
                <w:bCs/>
              </w:rPr>
            </w:pPr>
            <w:r>
              <w:rPr>
                <w:bCs/>
                <w:sz w:val="22"/>
                <w:szCs w:val="22"/>
              </w:rPr>
              <w:t>Food Quality Control</w:t>
            </w:r>
          </w:p>
        </w:tc>
      </w:tr>
      <w:tr w:rsidR="001904A9" w:rsidRPr="001126E4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lang w:val="tr-TR"/>
              </w:rPr>
            </w:pPr>
            <w:r w:rsidRPr="001126E4">
              <w:rPr>
                <w:sz w:val="22"/>
                <w:szCs w:val="22"/>
                <w:lang w:val="tr-TR"/>
              </w:rPr>
              <w:t>Dr. Hazal Özyur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</w:rPr>
            </w:pPr>
            <w:r w:rsidRPr="001126E4">
              <w:rPr>
                <w:caps/>
                <w:sz w:val="22"/>
                <w:szCs w:val="22"/>
              </w:rPr>
              <w:t>FDE30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jc w:val="center"/>
              <w:rPr>
                <w:bCs/>
              </w:rPr>
            </w:pPr>
            <w:r>
              <w:rPr>
                <w:bCs/>
                <w:sz w:val="22"/>
                <w:szCs w:val="22"/>
              </w:rPr>
              <w:t>Food Chemistry I</w:t>
            </w:r>
          </w:p>
        </w:tc>
      </w:tr>
      <w:tr w:rsidR="001904A9" w:rsidRPr="001126E4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lang w:val="tr-TR"/>
              </w:rPr>
            </w:pPr>
            <w:r w:rsidRPr="001126E4">
              <w:rPr>
                <w:sz w:val="22"/>
                <w:szCs w:val="22"/>
                <w:lang w:val="tr-TR"/>
              </w:rPr>
              <w:t>Buğra Demircioğl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</w:rPr>
            </w:pPr>
            <w:r w:rsidRPr="001126E4">
              <w:rPr>
                <w:caps/>
                <w:sz w:val="22"/>
                <w:szCs w:val="22"/>
              </w:rPr>
              <w:t>FDE40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1126E4" w:rsidRDefault="001904A9" w:rsidP="004B4BA4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  <w:sz w:val="22"/>
                <w:szCs w:val="22"/>
              </w:rPr>
              <w:t>Process Control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 w:eastAsia="tr-TR"/>
              </w:rPr>
            </w:pPr>
            <w:r w:rsidRPr="00DC3215">
              <w:rPr>
                <w:sz w:val="22"/>
                <w:szCs w:val="22"/>
                <w:lang w:val="tr-TR"/>
              </w:rPr>
              <w:t>Assist.Prof. Dr. Perihan Adu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  <w:lang w:val="en-GB" w:eastAsia="tr-TR"/>
              </w:rPr>
            </w:pPr>
            <w:r w:rsidRPr="00DC3215">
              <w:rPr>
                <w:caps/>
                <w:sz w:val="22"/>
                <w:szCs w:val="22"/>
              </w:rPr>
              <w:t>FDE551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spacing w:line="256" w:lineRule="auto"/>
              <w:jc w:val="center"/>
              <w:rPr>
                <w:bCs/>
                <w:sz w:val="22"/>
                <w:szCs w:val="22"/>
                <w:lang w:val="en-GB" w:eastAsia="tr-TR"/>
              </w:rPr>
            </w:pPr>
            <w:r w:rsidRPr="00DC3215">
              <w:rPr>
                <w:bCs/>
                <w:sz w:val="22"/>
                <w:szCs w:val="22"/>
              </w:rPr>
              <w:t>Shelf-life of Foods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 w:eastAsia="tr-TR"/>
              </w:rPr>
            </w:pPr>
            <w:r w:rsidRPr="00DC3215">
              <w:rPr>
                <w:sz w:val="22"/>
                <w:szCs w:val="22"/>
                <w:lang w:val="tr-TR"/>
              </w:rPr>
              <w:t>Dr. Hazal Özyur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  <w:lang w:val="en-GB" w:eastAsia="tr-TR"/>
              </w:rPr>
            </w:pPr>
            <w:r w:rsidRPr="00DC3215">
              <w:rPr>
                <w:caps/>
                <w:sz w:val="22"/>
                <w:szCs w:val="22"/>
              </w:rPr>
              <w:t>FDE562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spacing w:line="256" w:lineRule="auto"/>
              <w:jc w:val="center"/>
              <w:rPr>
                <w:bCs/>
                <w:sz w:val="22"/>
                <w:szCs w:val="22"/>
                <w:lang w:val="en-GB" w:eastAsia="tr-TR"/>
              </w:rPr>
            </w:pPr>
            <w:r w:rsidRPr="00DC3215">
              <w:rPr>
                <w:bCs/>
                <w:sz w:val="22"/>
                <w:szCs w:val="22"/>
              </w:rPr>
              <w:t>Functional Foods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 w:eastAsia="tr-TR"/>
              </w:rPr>
            </w:pPr>
            <w:r w:rsidRPr="00DC3215">
              <w:rPr>
                <w:sz w:val="22"/>
                <w:szCs w:val="22"/>
                <w:lang w:val="tr-TR"/>
              </w:rPr>
              <w:t>Dr. Kehinde Adesin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  <w:lang w:val="en-GB" w:eastAsia="tr-TR"/>
              </w:rPr>
            </w:pPr>
            <w:r w:rsidRPr="00DC3215">
              <w:rPr>
                <w:caps/>
                <w:sz w:val="22"/>
                <w:szCs w:val="22"/>
              </w:rPr>
              <w:t>FDE512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spacing w:line="276" w:lineRule="auto"/>
              <w:jc w:val="center"/>
              <w:rPr>
                <w:bCs/>
                <w:sz w:val="22"/>
                <w:szCs w:val="22"/>
                <w:lang w:val="en-GB" w:eastAsia="tr-TR"/>
              </w:rPr>
            </w:pPr>
            <w:r w:rsidRPr="00DC3215">
              <w:rPr>
                <w:bCs/>
                <w:sz w:val="22"/>
                <w:szCs w:val="22"/>
              </w:rPr>
              <w:t>Transport Phenomena in Food Engineering</w:t>
            </w:r>
          </w:p>
        </w:tc>
      </w:tr>
      <w:tr w:rsidR="001904A9" w:rsidRPr="0086443A" w:rsidTr="004B4BA4">
        <w:trPr>
          <w:trHeight w:val="20"/>
        </w:trPr>
        <w:tc>
          <w:tcPr>
            <w:tcW w:w="107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 w:themeFill="text1"/>
          </w:tcPr>
          <w:p w:rsidR="001904A9" w:rsidRPr="0086443A" w:rsidRDefault="001904A9" w:rsidP="004B4BA4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86443A">
              <w:rPr>
                <w:b/>
                <w:bCs/>
                <w:color w:val="FFFFFF" w:themeColor="background1"/>
                <w:sz w:val="22"/>
                <w:szCs w:val="22"/>
              </w:rPr>
              <w:t>GIDA MÜHENDİSLİĞİ (TÜRKÇE PROGRAM)</w:t>
            </w:r>
          </w:p>
        </w:tc>
      </w:tr>
      <w:tr w:rsidR="001904A9" w:rsidRPr="00781BF4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04A9" w:rsidRPr="00781BF4" w:rsidRDefault="001904A9" w:rsidP="004B4BA4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 w:rsidRPr="00781BF4">
              <w:rPr>
                <w:rFonts w:ascii="Rockwell" w:hAnsi="Rockwell"/>
                <w:b/>
                <w:sz w:val="18"/>
                <w:szCs w:val="18"/>
              </w:rPr>
              <w:t>Ö</w:t>
            </w:r>
            <w:r w:rsidRPr="00781BF4">
              <w:rPr>
                <w:rFonts w:ascii="Cambria" w:hAnsi="Cambria" w:cs="Cambria"/>
                <w:b/>
                <w:sz w:val="18"/>
                <w:szCs w:val="18"/>
              </w:rPr>
              <w:t>ğ</w:t>
            </w:r>
            <w:r w:rsidRPr="00781BF4">
              <w:rPr>
                <w:rFonts w:ascii="Rockwell" w:hAnsi="Rockwell"/>
                <w:b/>
                <w:sz w:val="18"/>
                <w:szCs w:val="18"/>
              </w:rPr>
              <w:t>retim Eleman</w:t>
            </w:r>
            <w:r w:rsidRPr="00781BF4">
              <w:rPr>
                <w:rFonts w:ascii="Rockwell" w:hAnsi="Rockwell" w:cs="Rockwell"/>
                <w:b/>
                <w:sz w:val="18"/>
                <w:szCs w:val="18"/>
              </w:rPr>
              <w:t>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04A9" w:rsidRPr="00781BF4" w:rsidRDefault="001904A9" w:rsidP="004B4BA4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 w:rsidRPr="00781BF4">
              <w:rPr>
                <w:rFonts w:ascii="Rockwell" w:hAnsi="Rockwell"/>
                <w:b/>
                <w:sz w:val="18"/>
                <w:szCs w:val="18"/>
              </w:rPr>
              <w:t>Ders Kodu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04A9" w:rsidRPr="00781BF4" w:rsidRDefault="001904A9" w:rsidP="004B4BA4">
            <w:pPr>
              <w:spacing w:line="276" w:lineRule="auto"/>
              <w:jc w:val="center"/>
              <w:rPr>
                <w:rFonts w:ascii="Rockwell" w:hAnsi="Rockwell"/>
                <w:b/>
                <w:sz w:val="18"/>
                <w:szCs w:val="18"/>
              </w:rPr>
            </w:pPr>
            <w:r w:rsidRPr="00781BF4">
              <w:rPr>
                <w:rFonts w:ascii="Rockwell" w:hAnsi="Rockwell"/>
                <w:b/>
                <w:sz w:val="18"/>
                <w:szCs w:val="18"/>
              </w:rPr>
              <w:t>Dersin Adı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Assist.Prof. Dr. Perihan Adu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GDM404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jc w:val="center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ıdalarda Kalite Kontrol Prensipleri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Buğra Demircioğl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GDM40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spacing w:line="276" w:lineRule="auto"/>
              <w:jc w:val="center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roses Kontrol</w:t>
            </w:r>
          </w:p>
        </w:tc>
      </w:tr>
      <w:tr w:rsidR="001904A9" w:rsidRPr="00DC3215" w:rsidTr="004B4BA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2700"/>
              </w:tabs>
              <w:spacing w:line="276" w:lineRule="auto"/>
              <w:jc w:val="center"/>
              <w:rPr>
                <w:sz w:val="22"/>
                <w:szCs w:val="22"/>
                <w:lang w:val="tr-TR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tabs>
                <w:tab w:val="left" w:pos="720"/>
                <w:tab w:val="left" w:pos="1260"/>
              </w:tabs>
              <w:spacing w:line="276" w:lineRule="auto"/>
              <w:jc w:val="center"/>
              <w:rPr>
                <w:caps/>
                <w:sz w:val="22"/>
                <w:szCs w:val="22"/>
              </w:rPr>
            </w:pP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04A9" w:rsidRPr="00DC3215" w:rsidRDefault="001904A9" w:rsidP="004B4BA4">
            <w:pPr>
              <w:spacing w:line="276" w:lineRule="auto"/>
              <w:jc w:val="center"/>
              <w:rPr>
                <w:bCs/>
                <w:sz w:val="22"/>
                <w:szCs w:val="22"/>
              </w:rPr>
            </w:pPr>
          </w:p>
        </w:tc>
      </w:tr>
    </w:tbl>
    <w:p w:rsidR="001904A9" w:rsidRDefault="001904A9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E81825" w:rsidRPr="00DC3215" w:rsidRDefault="00E81825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W w:w="10955" w:type="dxa"/>
        <w:jc w:val="center"/>
        <w:tblInd w:w="-14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0A0"/>
      </w:tblPr>
      <w:tblGrid>
        <w:gridCol w:w="4700"/>
        <w:gridCol w:w="2060"/>
        <w:gridCol w:w="104"/>
        <w:gridCol w:w="4091"/>
      </w:tblGrid>
      <w:tr w:rsidR="00EB1908" w:rsidRPr="00DC3215" w:rsidTr="00E81825">
        <w:trPr>
          <w:trHeight w:val="20"/>
          <w:jc w:val="center"/>
        </w:trPr>
        <w:tc>
          <w:tcPr>
            <w:tcW w:w="109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  <w:hideMark/>
          </w:tcPr>
          <w:p w:rsidR="00EB1908" w:rsidRPr="00DC3215" w:rsidRDefault="00EB1908">
            <w:pPr>
              <w:spacing w:line="276" w:lineRule="auto"/>
              <w:jc w:val="center"/>
              <w:rPr>
                <w:b/>
                <w:color w:val="FFFFFF"/>
                <w:sz w:val="22"/>
                <w:szCs w:val="22"/>
                <w:u w:val="single"/>
              </w:rPr>
            </w:pPr>
            <w:r w:rsidRPr="00DC3215">
              <w:rPr>
                <w:b/>
                <w:color w:val="FFFFFF"/>
                <w:sz w:val="22"/>
                <w:szCs w:val="22"/>
                <w:u w:val="single"/>
              </w:rPr>
              <w:t>Automotive Engineering (English Program)</w:t>
            </w:r>
          </w:p>
        </w:tc>
      </w:tr>
      <w:tr w:rsidR="004325DD" w:rsidRPr="00DC3215" w:rsidTr="00E81825">
        <w:trPr>
          <w:trHeight w:val="58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4325DD" w:rsidRPr="00DC3215" w:rsidRDefault="004325DD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  <w:p w:rsidR="004325DD" w:rsidRPr="00DC3215" w:rsidRDefault="004325DD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Instructor)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0E0E0"/>
            <w:vAlign w:val="center"/>
            <w:hideMark/>
          </w:tcPr>
          <w:p w:rsidR="004325DD" w:rsidRPr="00DC3215" w:rsidRDefault="004325DD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de Course)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4325DD" w:rsidRPr="00DC3215" w:rsidRDefault="004325DD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  <w:p w:rsidR="004325DD" w:rsidRPr="00DC3215" w:rsidRDefault="004325DD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Name)</w:t>
            </w:r>
          </w:p>
        </w:tc>
      </w:tr>
      <w:tr w:rsidR="004325DD" w:rsidRPr="00DC3215" w:rsidTr="00E81825">
        <w:trPr>
          <w:trHeight w:val="271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BatıhanSaçar ( MSc )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AUE401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ind w:left="5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Vehicle Dynamics</w:t>
            </w:r>
          </w:p>
        </w:tc>
      </w:tr>
      <w:tr w:rsidR="004325DD" w:rsidRPr="00DC3215" w:rsidTr="00E81825">
        <w:trPr>
          <w:trHeight w:val="245"/>
          <w:jc w:val="center"/>
        </w:trPr>
        <w:tc>
          <w:tcPr>
            <w:tcW w:w="47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ssoc. Prof. Dr. ErkanAtmaca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4325DD" w:rsidRPr="005D3408" w:rsidRDefault="004325DD">
            <w:pPr>
              <w:tabs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AUE404</w:t>
            </w:r>
          </w:p>
        </w:tc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ind w:left="5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Vehicle Prod. Processes and Systems</w:t>
            </w:r>
          </w:p>
        </w:tc>
      </w:tr>
      <w:tr w:rsidR="004325DD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analHoca 1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AUE306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Vehicle Component Design</w:t>
            </w:r>
          </w:p>
        </w:tc>
      </w:tr>
      <w:tr w:rsidR="004325DD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BatıhanSaçar ( MSc )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4325DD" w:rsidRPr="005D3408" w:rsidRDefault="004325DD">
            <w:pPr>
              <w:tabs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AUE403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325DD" w:rsidRPr="005D3408" w:rsidRDefault="004325DD">
            <w:pPr>
              <w:tabs>
                <w:tab w:val="left" w:pos="720"/>
                <w:tab w:val="left" w:pos="1260"/>
              </w:tabs>
              <w:spacing w:line="276" w:lineRule="auto"/>
              <w:ind w:left="5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Vehicle Body Design</w:t>
            </w:r>
          </w:p>
        </w:tc>
      </w:tr>
      <w:tr w:rsidR="003F0360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hammad Abid Kha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6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tatics</w:t>
            </w:r>
          </w:p>
        </w:tc>
      </w:tr>
      <w:tr w:rsidR="003F0360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ousef Kassem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7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rmodynamics I</w:t>
            </w:r>
          </w:p>
        </w:tc>
      </w:tr>
      <w:tr w:rsidR="003F0360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Nuri KayanSaya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8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rmodynamics II</w:t>
            </w:r>
          </w:p>
        </w:tc>
      </w:tr>
      <w:tr w:rsidR="003F0360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tinBili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09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F0360" w:rsidRPr="005D3408" w:rsidRDefault="003F0360" w:rsidP="003F0360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nufacturing Technology I</w:t>
            </w:r>
          </w:p>
        </w:tc>
      </w:tr>
      <w:tr w:rsidR="00375CA8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75CA8" w:rsidRPr="005D3408" w:rsidRDefault="00375CA8" w:rsidP="00375CA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hammad Abid Kha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375CA8" w:rsidRPr="005D3408" w:rsidRDefault="00375CA8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2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75CA8" w:rsidRPr="005D3408" w:rsidRDefault="00375CA8" w:rsidP="00375CA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Dynamics</w:t>
            </w:r>
          </w:p>
        </w:tc>
      </w:tr>
      <w:tr w:rsidR="00375CA8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75CA8" w:rsidRPr="005D3408" w:rsidRDefault="00375CA8" w:rsidP="00375CA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usuf Şahi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375CA8" w:rsidRPr="005D3408" w:rsidRDefault="00375CA8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3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75CA8" w:rsidRPr="005D3408" w:rsidRDefault="00375CA8" w:rsidP="00375CA8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trength of Materials I</w:t>
            </w:r>
          </w:p>
        </w:tc>
      </w:tr>
      <w:tr w:rsidR="0022382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ousef Kassem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22382B" w:rsidRPr="005D3408" w:rsidRDefault="0022382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4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Fluid Mechanics I</w:t>
            </w:r>
          </w:p>
        </w:tc>
      </w:tr>
      <w:tr w:rsidR="0022382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tinBili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22382B" w:rsidRPr="005D3408" w:rsidRDefault="0022382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5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nufacturing Technology II</w:t>
            </w:r>
          </w:p>
        </w:tc>
      </w:tr>
      <w:tr w:rsidR="0022382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Nuri KayanSaya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22382B" w:rsidRPr="005D3408" w:rsidRDefault="0022382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6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eat Transfer I</w:t>
            </w:r>
          </w:p>
        </w:tc>
      </w:tr>
      <w:tr w:rsidR="0022382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22382B" w:rsidRPr="005D3408" w:rsidRDefault="0022382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309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heory of Machines I</w:t>
            </w:r>
          </w:p>
        </w:tc>
      </w:tr>
      <w:tr w:rsidR="0022382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Yousef Kassem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22382B" w:rsidRPr="005D3408" w:rsidRDefault="0022382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425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2382B" w:rsidRPr="005D3408" w:rsidRDefault="0022382B" w:rsidP="0022382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nternal Combustion Engines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etinBili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434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KaliteKontrol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hmut A. Savaş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433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sıl İşlem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8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ineTasarımı II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li Evcil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7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akineTasarımı I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üseyinÇamur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4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kışkanlarMekaniği I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Lida E. Vafaei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212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Dinamik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HüseyinÇamur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207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Termodinamik I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Nuri KayanSayan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:rsidR="008B0C9B" w:rsidRPr="005D3408" w:rsidRDefault="008B0C9B" w:rsidP="007F28E3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MOD 306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B0C9B" w:rsidRPr="005D3408" w:rsidRDefault="008B0C9B" w:rsidP="008B0C9B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Isı Transferi I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0C9B" w:rsidRPr="005D3408" w:rsidRDefault="008B0C9B" w:rsidP="008B0C9B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 xml:space="preserve">Assist. Prof. Dr. </w:t>
            </w:r>
            <w:r w:rsidR="00281BE8" w:rsidRPr="005D3408">
              <w:rPr>
                <w:sz w:val="22"/>
                <w:szCs w:val="22"/>
                <w:lang w:val="tr-TR"/>
              </w:rPr>
              <w:t>Umar Özgünalp</w:t>
            </w:r>
          </w:p>
        </w:tc>
        <w:tc>
          <w:tcPr>
            <w:tcW w:w="2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8B0C9B" w:rsidRPr="005D3408" w:rsidRDefault="008B0C9B" w:rsidP="007F28E3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 301</w:t>
            </w:r>
          </w:p>
        </w:tc>
        <w:tc>
          <w:tcPr>
            <w:tcW w:w="41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0C9B" w:rsidRPr="005D3408" w:rsidRDefault="008B0C9B" w:rsidP="008B0C9B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Mikroişlemciler</w:t>
            </w:r>
          </w:p>
        </w:tc>
      </w:tr>
      <w:tr w:rsidR="008B0C9B" w:rsidRPr="00DC3215" w:rsidTr="00E81825">
        <w:trPr>
          <w:trHeight w:val="20"/>
          <w:jc w:val="center"/>
        </w:trPr>
        <w:tc>
          <w:tcPr>
            <w:tcW w:w="109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  <w:hideMark/>
          </w:tcPr>
          <w:p w:rsidR="008B0C9B" w:rsidRPr="00DC3215" w:rsidRDefault="008B0C9B" w:rsidP="008B0C9B">
            <w:pPr>
              <w:spacing w:line="276" w:lineRule="auto"/>
              <w:jc w:val="center"/>
              <w:rPr>
                <w:b/>
                <w:color w:val="FFFFFF"/>
                <w:sz w:val="22"/>
                <w:szCs w:val="22"/>
                <w:u w:val="single"/>
                <w:lang w:val="tr-TR"/>
              </w:rPr>
            </w:pPr>
            <w:r w:rsidRPr="00DC3215">
              <w:rPr>
                <w:b/>
                <w:color w:val="FFFFFF"/>
                <w:sz w:val="22"/>
                <w:szCs w:val="22"/>
                <w:u w:val="single"/>
                <w:lang w:val="tr-TR"/>
              </w:rPr>
              <w:t>OTOMOTİV MÜHENDİSLİĞİ (Türkçe Program)</w:t>
            </w:r>
          </w:p>
        </w:tc>
      </w:tr>
      <w:tr w:rsidR="005D3408" w:rsidRPr="00DC3215" w:rsidTr="00E81825">
        <w:trPr>
          <w:trHeight w:val="269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5D3408" w:rsidRPr="00DC3215" w:rsidRDefault="005D3408" w:rsidP="008B0C9B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</w:tc>
        <w:tc>
          <w:tcPr>
            <w:tcW w:w="2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0E0E0"/>
            <w:vAlign w:val="center"/>
            <w:hideMark/>
          </w:tcPr>
          <w:p w:rsidR="005D3408" w:rsidRPr="00DC3215" w:rsidRDefault="005D3408" w:rsidP="008B0C9B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 Kodu</w:t>
            </w:r>
          </w:p>
        </w:tc>
        <w:tc>
          <w:tcPr>
            <w:tcW w:w="4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  <w:hideMark/>
          </w:tcPr>
          <w:p w:rsidR="005D3408" w:rsidRPr="00DC3215" w:rsidRDefault="005D3408" w:rsidP="008B0C9B">
            <w:pPr>
              <w:spacing w:line="276" w:lineRule="auto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</w:tc>
      </w:tr>
      <w:tr w:rsidR="005D3408" w:rsidRPr="005D3408" w:rsidTr="00E81825">
        <w:trPr>
          <w:trHeight w:val="274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BatıhanSaçar ( MSc )</w:t>
            </w:r>
          </w:p>
        </w:tc>
        <w:tc>
          <w:tcPr>
            <w:tcW w:w="2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OTO401</w:t>
            </w:r>
          </w:p>
        </w:tc>
        <w:tc>
          <w:tcPr>
            <w:tcW w:w="409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raçDinamiği</w:t>
            </w:r>
          </w:p>
        </w:tc>
      </w:tr>
      <w:tr w:rsidR="005D3408" w:rsidRPr="005D3408" w:rsidTr="00E81825">
        <w:trPr>
          <w:trHeight w:val="293"/>
          <w:jc w:val="center"/>
        </w:trPr>
        <w:tc>
          <w:tcPr>
            <w:tcW w:w="47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ssoc. Prof. Dr. ErkanAtmaca</w:t>
            </w:r>
          </w:p>
        </w:tc>
        <w:tc>
          <w:tcPr>
            <w:tcW w:w="2164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OTO404</w:t>
            </w:r>
          </w:p>
        </w:tc>
        <w:tc>
          <w:tcPr>
            <w:tcW w:w="40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raçÜretimişlemleriveSistemleri</w:t>
            </w:r>
          </w:p>
        </w:tc>
      </w:tr>
      <w:tr w:rsidR="005D3408" w:rsidRPr="005D3408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lastRenderedPageBreak/>
              <w:t>SanalHoca 1</w:t>
            </w:r>
          </w:p>
        </w:tc>
        <w:tc>
          <w:tcPr>
            <w:tcW w:w="2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OTO306</w:t>
            </w:r>
          </w:p>
        </w:tc>
        <w:tc>
          <w:tcPr>
            <w:tcW w:w="4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raçParçaTasarımı</w:t>
            </w:r>
          </w:p>
        </w:tc>
      </w:tr>
      <w:tr w:rsidR="005D3408" w:rsidRPr="005D3408" w:rsidTr="00E81825">
        <w:trPr>
          <w:trHeight w:val="20"/>
          <w:jc w:val="center"/>
        </w:trPr>
        <w:tc>
          <w:tcPr>
            <w:tcW w:w="4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tabs>
                <w:tab w:val="left" w:pos="720"/>
                <w:tab w:val="left" w:pos="1260"/>
              </w:tabs>
              <w:spacing w:line="276" w:lineRule="auto"/>
              <w:jc w:val="both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BatıhanSaçar ( MSc )</w:t>
            </w:r>
          </w:p>
        </w:tc>
        <w:tc>
          <w:tcPr>
            <w:tcW w:w="2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OTO403</w:t>
            </w:r>
          </w:p>
        </w:tc>
        <w:tc>
          <w:tcPr>
            <w:tcW w:w="4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D3408" w:rsidRPr="005D3408" w:rsidRDefault="005D3408" w:rsidP="008B0C9B">
            <w:pPr>
              <w:spacing w:line="276" w:lineRule="auto"/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AraçGövdeTasarımı</w:t>
            </w:r>
          </w:p>
        </w:tc>
      </w:tr>
    </w:tbl>
    <w:p w:rsidR="00EB1908" w:rsidRDefault="00EB1908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2319B9" w:rsidRPr="005D3408" w:rsidRDefault="002319B9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94223C" w:rsidRPr="005D3408" w:rsidRDefault="0094223C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8A6746" w:rsidRPr="00DC3215" w:rsidRDefault="008A6746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Spec="center" w:tblpY="12"/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1701"/>
        <w:gridCol w:w="1361"/>
        <w:gridCol w:w="2410"/>
        <w:gridCol w:w="5233"/>
      </w:tblGrid>
      <w:tr w:rsidR="0094223C" w:rsidRPr="00DC3215" w:rsidTr="001E27CA">
        <w:trPr>
          <w:trHeight w:val="20"/>
        </w:trPr>
        <w:tc>
          <w:tcPr>
            <w:tcW w:w="1701" w:type="dxa"/>
            <w:tcBorders>
              <w:bottom w:val="single" w:sz="4" w:space="0" w:color="000000"/>
            </w:tcBorders>
            <w:shd w:val="clear" w:color="auto" w:fill="000000"/>
          </w:tcPr>
          <w:p w:rsidR="0094223C" w:rsidRPr="00DC3215" w:rsidRDefault="0094223C" w:rsidP="001E27CA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</w:p>
        </w:tc>
        <w:tc>
          <w:tcPr>
            <w:tcW w:w="9004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94223C" w:rsidRPr="00DC3215" w:rsidRDefault="0094223C" w:rsidP="001E27CA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PETROLEUM AND NATURAL GAS ENGINEERING (English Program)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shd w:val="clear" w:color="auto" w:fill="E0E0E0"/>
            <w:vAlign w:val="center"/>
          </w:tcPr>
          <w:p w:rsidR="0094223C" w:rsidRPr="00DC3215" w:rsidRDefault="0094223C" w:rsidP="001E27CA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94223C" w:rsidRPr="00DC3215" w:rsidRDefault="0094223C" w:rsidP="001E27CA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5233" w:type="dxa"/>
            <w:shd w:val="clear" w:color="auto" w:fill="E0E0E0"/>
            <w:vAlign w:val="center"/>
          </w:tcPr>
          <w:p w:rsidR="0094223C" w:rsidRPr="00DC3215" w:rsidRDefault="0094223C" w:rsidP="001E27CA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887"/>
              </w:tabs>
              <w:spacing w:line="276" w:lineRule="auto"/>
              <w:ind w:left="-90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. Dr. Cavit Atala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ecc426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Economics forEngineering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887"/>
              </w:tabs>
              <w:spacing w:line="276" w:lineRule="auto"/>
              <w:ind w:left="-90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. Dr. Cavit Atala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01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Fluid Mechanics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887"/>
              </w:tabs>
              <w:spacing w:line="276" w:lineRule="auto"/>
              <w:ind w:left="-90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. Dr. Cavit Atala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07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Drilling Engineering I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. Dr. Kadir Gürge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12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Well Logging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. Dr. Kadir Gürge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426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etroleum Geochemistry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 Doç. Dr. Serhat Canbola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05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etroleum Reservoir Engineering I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 Doç. Dr. Serhat Canbola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06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etroleum Reservoir Engineering II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 Doç. Dr. Serhat Canbola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40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Natural Gas Engineering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r. Burak Kulg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0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etroleum Production Engineering I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r. Burak Kulg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04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etroleum Production Engineering II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r. Burak Kulg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310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Oil and Gas Pipeline System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887"/>
              </w:tabs>
              <w:spacing w:line="276" w:lineRule="auto"/>
              <w:ind w:left="-90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Prof. Dr. Cavit Atala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406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etroleum Engineering Design II</w:t>
            </w:r>
          </w:p>
        </w:tc>
      </w:tr>
      <w:tr w:rsidR="0094223C" w:rsidRPr="00DC3215" w:rsidTr="001E27CA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MSc. Hilmi Dinda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GE408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223C" w:rsidRPr="00DC3215" w:rsidRDefault="0094223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eophysics for Petroleum Engineers</w:t>
            </w:r>
          </w:p>
        </w:tc>
      </w:tr>
      <w:tr w:rsidR="002319B9" w:rsidRPr="00DC3215" w:rsidTr="0070077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319B9" w:rsidRPr="005D3408" w:rsidRDefault="0076188E" w:rsidP="002319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f. Dr. </w:t>
            </w:r>
            <w:r w:rsidR="002319B9" w:rsidRPr="005D3408">
              <w:rPr>
                <w:sz w:val="22"/>
                <w:szCs w:val="22"/>
              </w:rPr>
              <w:t>Mahmut A. Savaş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319B9" w:rsidRPr="005D3408" w:rsidRDefault="002319B9" w:rsidP="002319B9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1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319B9" w:rsidRPr="005D3408" w:rsidRDefault="002319B9" w:rsidP="002319B9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ngineering Materials</w:t>
            </w:r>
          </w:p>
        </w:tc>
      </w:tr>
      <w:tr w:rsidR="002319B9" w:rsidRPr="00DC3215" w:rsidTr="00700774">
        <w:trPr>
          <w:trHeight w:val="20"/>
        </w:trPr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319B9" w:rsidRPr="005D3408" w:rsidRDefault="0076188E" w:rsidP="002319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. Dr.</w:t>
            </w:r>
            <w:r w:rsidR="002319B9" w:rsidRPr="005D3408">
              <w:rPr>
                <w:sz w:val="22"/>
                <w:szCs w:val="22"/>
              </w:rPr>
              <w:t>Yusuf Şah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319B9" w:rsidRPr="005D3408" w:rsidRDefault="002319B9" w:rsidP="002319B9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ECC 21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319B9" w:rsidRPr="005D3408" w:rsidRDefault="002319B9" w:rsidP="002319B9">
            <w:pPr>
              <w:rPr>
                <w:sz w:val="22"/>
                <w:szCs w:val="22"/>
              </w:rPr>
            </w:pPr>
            <w:r w:rsidRPr="005D3408">
              <w:rPr>
                <w:sz w:val="22"/>
                <w:szCs w:val="22"/>
              </w:rPr>
              <w:t>Strength of Materials I</w:t>
            </w:r>
          </w:p>
        </w:tc>
      </w:tr>
    </w:tbl>
    <w:p w:rsidR="008A6746" w:rsidRPr="00DC3215" w:rsidRDefault="008A6746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02669F" w:rsidRPr="00DC3215" w:rsidRDefault="0002669F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="-725" w:tblpY="12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2426"/>
        <w:gridCol w:w="1503"/>
        <w:gridCol w:w="2268"/>
        <w:gridCol w:w="4688"/>
      </w:tblGrid>
      <w:tr w:rsidR="00705B7F" w:rsidRPr="00DC3215" w:rsidTr="00682424">
        <w:trPr>
          <w:trHeight w:val="20"/>
        </w:trPr>
        <w:tc>
          <w:tcPr>
            <w:tcW w:w="2426" w:type="dxa"/>
            <w:tcBorders>
              <w:bottom w:val="single" w:sz="4" w:space="0" w:color="000000"/>
            </w:tcBorders>
            <w:shd w:val="clear" w:color="auto" w:fill="000000"/>
          </w:tcPr>
          <w:p w:rsidR="00705B7F" w:rsidRPr="00DC3215" w:rsidRDefault="00705B7F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459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705B7F" w:rsidRPr="00DC3215" w:rsidRDefault="00705B7F" w:rsidP="005A37E4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 xml:space="preserve">KİMYA </w:t>
            </w:r>
          </w:p>
        </w:tc>
      </w:tr>
      <w:tr w:rsidR="00705B7F" w:rsidRPr="00DC3215" w:rsidTr="00682424">
        <w:trPr>
          <w:trHeight w:val="20"/>
        </w:trPr>
        <w:tc>
          <w:tcPr>
            <w:tcW w:w="3929" w:type="dxa"/>
            <w:gridSpan w:val="2"/>
            <w:shd w:val="clear" w:color="auto" w:fill="E0E0E0"/>
            <w:vAlign w:val="center"/>
          </w:tcPr>
          <w:p w:rsidR="00705B7F" w:rsidRPr="00DC3215" w:rsidRDefault="00705B7F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</w:tc>
        <w:tc>
          <w:tcPr>
            <w:tcW w:w="2268" w:type="dxa"/>
            <w:shd w:val="clear" w:color="auto" w:fill="E0E0E0"/>
            <w:vAlign w:val="center"/>
          </w:tcPr>
          <w:p w:rsidR="00705B7F" w:rsidRPr="00DC3215" w:rsidRDefault="00705B7F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4688" w:type="dxa"/>
            <w:shd w:val="clear" w:color="auto" w:fill="E0E0E0"/>
            <w:vAlign w:val="center"/>
          </w:tcPr>
          <w:p w:rsidR="00705B7F" w:rsidRPr="00DC3215" w:rsidRDefault="00705B7F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</w:tc>
      </w:tr>
      <w:tr w:rsidR="00705B7F" w:rsidRPr="00DC3215" w:rsidTr="00682424">
        <w:trPr>
          <w:trHeight w:val="20"/>
        </w:trPr>
        <w:tc>
          <w:tcPr>
            <w:tcW w:w="39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5B7F" w:rsidRPr="00DC3215" w:rsidRDefault="00B217AB" w:rsidP="00BD3860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Chidi Wilson Nwekw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5B7F" w:rsidRPr="00DC3215" w:rsidRDefault="00B217AB" w:rsidP="00BD3860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CHM101</w:t>
            </w:r>
          </w:p>
        </w:tc>
        <w:tc>
          <w:tcPr>
            <w:tcW w:w="4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5B7F" w:rsidRPr="00DC3215" w:rsidRDefault="00B217AB" w:rsidP="00BD3860">
            <w:pPr>
              <w:spacing w:line="276" w:lineRule="auto"/>
              <w:rPr>
                <w:bCs/>
                <w:sz w:val="22"/>
                <w:szCs w:val="22"/>
                <w:lang w:val="tr-TR"/>
              </w:rPr>
            </w:pPr>
            <w:r w:rsidRPr="00DC3215">
              <w:rPr>
                <w:bCs/>
                <w:sz w:val="22"/>
                <w:szCs w:val="22"/>
                <w:lang w:val="tr-TR"/>
              </w:rPr>
              <w:t>General Chemisry</w:t>
            </w:r>
          </w:p>
        </w:tc>
      </w:tr>
    </w:tbl>
    <w:p w:rsidR="0002669F" w:rsidRPr="00DC3215" w:rsidRDefault="0002669F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41" w:rightFromText="141" w:vertAnchor="text" w:horzAnchor="margin" w:tblpXSpec="center" w:tblpY="78"/>
        <w:tblW w:w="10967" w:type="dxa"/>
        <w:tblLayout w:type="fixed"/>
        <w:tblCellMar>
          <w:left w:w="85" w:type="dxa"/>
          <w:right w:w="85" w:type="dxa"/>
        </w:tblCellMar>
        <w:tblLook w:val="0000"/>
      </w:tblPr>
      <w:tblGrid>
        <w:gridCol w:w="3620"/>
        <w:gridCol w:w="2810"/>
        <w:gridCol w:w="4537"/>
      </w:tblGrid>
      <w:tr w:rsidR="00433F91" w:rsidRPr="00DC3215" w:rsidTr="00F11678">
        <w:trPr>
          <w:trHeight w:val="23"/>
        </w:trPr>
        <w:tc>
          <w:tcPr>
            <w:tcW w:w="109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433F91" w:rsidRPr="00DC3215" w:rsidRDefault="00433F91" w:rsidP="00BD3860">
            <w:pPr>
              <w:jc w:val="center"/>
              <w:rPr>
                <w:sz w:val="22"/>
                <w:szCs w:val="22"/>
              </w:rPr>
            </w:pPr>
            <w:r w:rsidRPr="00DC3215">
              <w:rPr>
                <w:sz w:val="22"/>
                <w:szCs w:val="22"/>
              </w:rPr>
              <w:t>FİZİK</w:t>
            </w:r>
          </w:p>
        </w:tc>
      </w:tr>
      <w:tr w:rsidR="00433F91" w:rsidRPr="00DC3215" w:rsidTr="00F11678">
        <w:trPr>
          <w:trHeight w:val="23"/>
        </w:trPr>
        <w:tc>
          <w:tcPr>
            <w:tcW w:w="3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433F91" w:rsidRPr="00DC3215" w:rsidRDefault="00433F91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ÖğretimElemanı</w:t>
            </w:r>
          </w:p>
          <w:p w:rsidR="00433F91" w:rsidRPr="00DC3215" w:rsidRDefault="00433F91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Instructor)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  <w:vAlign w:val="center"/>
          </w:tcPr>
          <w:p w:rsidR="00433F91" w:rsidRPr="00DC3215" w:rsidRDefault="00433F91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 Kodu</w:t>
            </w:r>
          </w:p>
          <w:p w:rsidR="00433F91" w:rsidRPr="00DC3215" w:rsidRDefault="00433F91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Code)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vAlign w:val="center"/>
          </w:tcPr>
          <w:p w:rsidR="00433F91" w:rsidRPr="00DC3215" w:rsidRDefault="00433F91" w:rsidP="00BD3860">
            <w:pPr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inAdı</w:t>
            </w:r>
          </w:p>
          <w:p w:rsidR="00433F91" w:rsidRPr="00DC3215" w:rsidRDefault="00433F91" w:rsidP="00BD3860">
            <w:pPr>
              <w:jc w:val="center"/>
              <w:rPr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(Course Name)</w:t>
            </w:r>
          </w:p>
        </w:tc>
      </w:tr>
      <w:tr w:rsidR="00433F91" w:rsidRPr="00DC3215" w:rsidTr="00F11678">
        <w:trPr>
          <w:trHeight w:val="23"/>
        </w:trPr>
        <w:tc>
          <w:tcPr>
            <w:tcW w:w="3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105CD8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oç.Dr. Zalihe Türke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FİZ 10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ENEL FİZİK I</w:t>
            </w:r>
          </w:p>
        </w:tc>
      </w:tr>
      <w:tr w:rsidR="00433F91" w:rsidRPr="00DC3215" w:rsidTr="00F11678">
        <w:trPr>
          <w:trHeight w:val="23"/>
        </w:trPr>
        <w:tc>
          <w:tcPr>
            <w:tcW w:w="3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105CD8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oç.Dr. Zalihe Türker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FİZ 1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ENEL FİZİK II</w:t>
            </w:r>
          </w:p>
        </w:tc>
      </w:tr>
      <w:tr w:rsidR="00433F91" w:rsidRPr="00DC3215" w:rsidTr="00F11678">
        <w:trPr>
          <w:trHeight w:val="23"/>
        </w:trPr>
        <w:tc>
          <w:tcPr>
            <w:tcW w:w="3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105CD8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oç.Dr. Seyedeh Fatemeh  Mirekhtiary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HY 10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ENERAL PHYSICS II</w:t>
            </w:r>
          </w:p>
        </w:tc>
      </w:tr>
      <w:tr w:rsidR="00433F91" w:rsidRPr="00DC3215" w:rsidTr="00F11678">
        <w:trPr>
          <w:trHeight w:val="23"/>
        </w:trPr>
        <w:tc>
          <w:tcPr>
            <w:tcW w:w="3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105CD8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ard.Doç.Dr. Erkut İnan İşeri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HY 101(ECZACILIK ÖGR. İÇİN)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ENERAL PHYSICS I</w:t>
            </w:r>
          </w:p>
        </w:tc>
      </w:tr>
      <w:tr w:rsidR="00433F91" w:rsidRPr="00DC3215" w:rsidTr="00F11678">
        <w:trPr>
          <w:trHeight w:val="23"/>
        </w:trPr>
        <w:tc>
          <w:tcPr>
            <w:tcW w:w="3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433F91" w:rsidP="00105CD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Dr</w:t>
            </w:r>
            <w:r w:rsidR="00105CD8" w:rsidRPr="00DC3215">
              <w:rPr>
                <w:sz w:val="22"/>
                <w:szCs w:val="22"/>
                <w:lang w:val="tr-TR"/>
              </w:rPr>
              <w:t xml:space="preserve">. </w:t>
            </w:r>
            <w:r w:rsidR="00105CD8">
              <w:rPr>
                <w:sz w:val="22"/>
                <w:szCs w:val="22"/>
                <w:lang w:val="tr-TR"/>
              </w:rPr>
              <w:t>Hanifa Teimourian</w:t>
            </w:r>
          </w:p>
        </w:tc>
        <w:tc>
          <w:tcPr>
            <w:tcW w:w="2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PHY 10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3F91" w:rsidRPr="00DC3215" w:rsidRDefault="00433F9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GENERAL PHYSICS I</w:t>
            </w:r>
          </w:p>
        </w:tc>
      </w:tr>
    </w:tbl>
    <w:p w:rsidR="00433F91" w:rsidRDefault="00433F91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A22B18" w:rsidRDefault="00A22B18" w:rsidP="006A2F18">
      <w:pPr>
        <w:jc w:val="center"/>
        <w:rPr>
          <w:b/>
          <w:color w:val="003300"/>
          <w:sz w:val="22"/>
          <w:szCs w:val="22"/>
          <w:u w:val="single"/>
        </w:rPr>
      </w:pPr>
    </w:p>
    <w:p w:rsidR="00A22B18" w:rsidRPr="00DC3215" w:rsidRDefault="00A22B18" w:rsidP="006A2F18">
      <w:pPr>
        <w:jc w:val="center"/>
        <w:rPr>
          <w:b/>
          <w:color w:val="003300"/>
          <w:sz w:val="22"/>
          <w:szCs w:val="22"/>
          <w:u w:val="single"/>
        </w:rPr>
      </w:pPr>
    </w:p>
    <w:tbl>
      <w:tblPr>
        <w:tblpPr w:leftFromText="180" w:rightFromText="180" w:vertAnchor="text" w:horzAnchor="margin" w:tblpXSpec="center" w:tblpY="12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1886"/>
        <w:gridCol w:w="1361"/>
        <w:gridCol w:w="2410"/>
        <w:gridCol w:w="5318"/>
      </w:tblGrid>
      <w:tr w:rsidR="00805D7C" w:rsidRPr="00DC3215" w:rsidTr="00805D7C">
        <w:trPr>
          <w:trHeight w:val="20"/>
        </w:trPr>
        <w:tc>
          <w:tcPr>
            <w:tcW w:w="1886" w:type="dxa"/>
            <w:tcBorders>
              <w:bottom w:val="single" w:sz="4" w:space="0" w:color="000000"/>
            </w:tcBorders>
            <w:shd w:val="clear" w:color="auto" w:fill="000000"/>
          </w:tcPr>
          <w:p w:rsidR="00805D7C" w:rsidRPr="00DC3215" w:rsidRDefault="00805D7C" w:rsidP="00BD3860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</w:p>
        </w:tc>
        <w:tc>
          <w:tcPr>
            <w:tcW w:w="9089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805D7C" w:rsidRPr="00DC3215" w:rsidRDefault="00805D7C" w:rsidP="00BD3860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INFORMATION SYSTEMS ENGINEERING (English Program)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shd w:val="clear" w:color="auto" w:fill="E0E0E0"/>
            <w:vAlign w:val="center"/>
          </w:tcPr>
          <w:p w:rsidR="00805D7C" w:rsidRPr="00DC3215" w:rsidRDefault="00805D7C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805D7C" w:rsidRPr="00DC3215" w:rsidRDefault="00805D7C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5318" w:type="dxa"/>
            <w:shd w:val="clear" w:color="auto" w:fill="E0E0E0"/>
            <w:vAlign w:val="center"/>
          </w:tcPr>
          <w:p w:rsidR="00805D7C" w:rsidRPr="00DC3215" w:rsidRDefault="00805D7C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Boran Sekerogl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SWE514</w:t>
            </w:r>
          </w:p>
        </w:tc>
        <w:tc>
          <w:tcPr>
            <w:tcW w:w="5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SOFTWARE DESIGN PROCESSES (MSc Course)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Hüseyin Seva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108</w:t>
            </w:r>
          </w:p>
        </w:tc>
        <w:tc>
          <w:tcPr>
            <w:tcW w:w="5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OBJECT ORIENTED PROGRAMMING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Melike Şah Direkoğl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001</w:t>
            </w:r>
          </w:p>
        </w:tc>
        <w:tc>
          <w:tcPr>
            <w:tcW w:w="5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DIGITAL LOGIC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Adil Amircanov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003</w:t>
            </w:r>
          </w:p>
        </w:tc>
        <w:tc>
          <w:tcPr>
            <w:tcW w:w="5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SOFTWARE ENGINEERING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Ümit İlh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ecc302</w:t>
            </w:r>
          </w:p>
        </w:tc>
        <w:tc>
          <w:tcPr>
            <w:tcW w:w="5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OPERATING SYSTEMS</w:t>
            </w:r>
          </w:p>
        </w:tc>
      </w:tr>
      <w:tr w:rsidR="00805D7C" w:rsidRPr="00DC3215" w:rsidTr="00805D7C">
        <w:trPr>
          <w:trHeight w:val="20"/>
        </w:trPr>
        <w:tc>
          <w:tcPr>
            <w:tcW w:w="3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Boran Şekeroglu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ISE491</w:t>
            </w:r>
          </w:p>
        </w:tc>
        <w:tc>
          <w:tcPr>
            <w:tcW w:w="5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GRADUATION PROJECT I</w:t>
            </w:r>
          </w:p>
        </w:tc>
      </w:tr>
    </w:tbl>
    <w:p w:rsidR="00385D61" w:rsidRPr="00DC3215" w:rsidRDefault="00385D61" w:rsidP="00805D7C">
      <w:pPr>
        <w:rPr>
          <w:b/>
          <w:sz w:val="22"/>
          <w:szCs w:val="22"/>
          <w:u w:val="single"/>
          <w:lang w:val="de-DE"/>
        </w:rPr>
      </w:pPr>
    </w:p>
    <w:tbl>
      <w:tblPr>
        <w:tblpPr w:leftFromText="180" w:rightFromText="180" w:vertAnchor="text" w:horzAnchor="margin" w:tblpXSpec="center" w:tblpY="12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1796"/>
        <w:gridCol w:w="1361"/>
        <w:gridCol w:w="2410"/>
        <w:gridCol w:w="5408"/>
      </w:tblGrid>
      <w:tr w:rsidR="00805D7C" w:rsidRPr="00DC3215" w:rsidTr="00805D7C">
        <w:trPr>
          <w:trHeight w:val="20"/>
        </w:trPr>
        <w:tc>
          <w:tcPr>
            <w:tcW w:w="1796" w:type="dxa"/>
            <w:tcBorders>
              <w:bottom w:val="single" w:sz="4" w:space="0" w:color="000000"/>
            </w:tcBorders>
            <w:shd w:val="clear" w:color="auto" w:fill="000000"/>
          </w:tcPr>
          <w:p w:rsidR="00805D7C" w:rsidRPr="00DC3215" w:rsidRDefault="00805D7C" w:rsidP="00BD3860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</w:p>
        </w:tc>
        <w:tc>
          <w:tcPr>
            <w:tcW w:w="9179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805D7C" w:rsidRPr="00DC3215" w:rsidRDefault="00805D7C" w:rsidP="00BD3860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BİLİŞİM SİSTEMLERİ MÜHENDİSLİĞİ (Türkçe Program)</w:t>
            </w:r>
          </w:p>
        </w:tc>
      </w:tr>
      <w:tr w:rsidR="00805D7C" w:rsidRPr="00DC3215" w:rsidTr="00805D7C">
        <w:trPr>
          <w:trHeight w:val="20"/>
        </w:trPr>
        <w:tc>
          <w:tcPr>
            <w:tcW w:w="3157" w:type="dxa"/>
            <w:gridSpan w:val="2"/>
            <w:shd w:val="clear" w:color="auto" w:fill="E0E0E0"/>
            <w:vAlign w:val="center"/>
          </w:tcPr>
          <w:p w:rsidR="00805D7C" w:rsidRPr="00DC3215" w:rsidRDefault="00805D7C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Hocası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805D7C" w:rsidRPr="00DC3215" w:rsidRDefault="00805D7C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 Kodu</w:t>
            </w:r>
          </w:p>
        </w:tc>
        <w:tc>
          <w:tcPr>
            <w:tcW w:w="5408" w:type="dxa"/>
            <w:shd w:val="clear" w:color="auto" w:fill="E0E0E0"/>
            <w:vAlign w:val="center"/>
          </w:tcPr>
          <w:p w:rsidR="00805D7C" w:rsidRPr="00DC3215" w:rsidRDefault="00805D7C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DersAdı</w:t>
            </w:r>
          </w:p>
        </w:tc>
      </w:tr>
      <w:tr w:rsidR="00805D7C" w:rsidRPr="00DC3215" w:rsidTr="00805D7C">
        <w:trPr>
          <w:trHeight w:val="20"/>
        </w:trPr>
        <w:tc>
          <w:tcPr>
            <w:tcW w:w="3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avaş İlg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SM466</w:t>
            </w:r>
          </w:p>
        </w:tc>
        <w:tc>
          <w:tcPr>
            <w:tcW w:w="5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GİRİŞİMCİLİĞİN TEMELLERİ</w:t>
            </w:r>
          </w:p>
        </w:tc>
      </w:tr>
      <w:tr w:rsidR="00805D7C" w:rsidRPr="00DC3215" w:rsidTr="00805D7C">
        <w:trPr>
          <w:trHeight w:val="20"/>
        </w:trPr>
        <w:tc>
          <w:tcPr>
            <w:tcW w:w="3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Çağrı Özka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429</w:t>
            </w:r>
          </w:p>
        </w:tc>
        <w:tc>
          <w:tcPr>
            <w:tcW w:w="5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MÜHENDİSLİK ETİĞİ</w:t>
            </w:r>
          </w:p>
        </w:tc>
      </w:tr>
      <w:tr w:rsidR="00805D7C" w:rsidRPr="00DC3215" w:rsidTr="00805D7C">
        <w:trPr>
          <w:trHeight w:val="20"/>
        </w:trPr>
        <w:tc>
          <w:tcPr>
            <w:tcW w:w="3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Kübra Tunca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422</w:t>
            </w:r>
          </w:p>
        </w:tc>
        <w:tc>
          <w:tcPr>
            <w:tcW w:w="5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YAZILIM SINANMASI</w:t>
            </w:r>
          </w:p>
        </w:tc>
      </w:tr>
      <w:tr w:rsidR="00805D7C" w:rsidRPr="00DC3215" w:rsidTr="00805D7C">
        <w:trPr>
          <w:trHeight w:val="20"/>
        </w:trPr>
        <w:tc>
          <w:tcPr>
            <w:tcW w:w="3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Kübra Tuncal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BSM491</w:t>
            </w:r>
          </w:p>
        </w:tc>
        <w:tc>
          <w:tcPr>
            <w:tcW w:w="5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5D7C" w:rsidRPr="005D3408" w:rsidRDefault="00805D7C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BİTİRME PROJESİ</w:t>
            </w:r>
          </w:p>
        </w:tc>
      </w:tr>
      <w:tr w:rsidR="00404F63" w:rsidRPr="00DC3215" w:rsidTr="00805D7C">
        <w:trPr>
          <w:trHeight w:val="20"/>
        </w:trPr>
        <w:tc>
          <w:tcPr>
            <w:tcW w:w="3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4F63" w:rsidRPr="005D3408" w:rsidRDefault="00404F6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Savaş İlgi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4F63" w:rsidRPr="005D3408" w:rsidRDefault="00404F63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303</w:t>
            </w:r>
          </w:p>
        </w:tc>
        <w:tc>
          <w:tcPr>
            <w:tcW w:w="5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4F63" w:rsidRPr="005D3408" w:rsidRDefault="00DA7ADA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VERİ ILETIŞIMI VE BILGISAYAR AĞLARI</w:t>
            </w:r>
          </w:p>
        </w:tc>
      </w:tr>
      <w:tr w:rsidR="001A3E1A" w:rsidRPr="00DC3215" w:rsidTr="00805D7C">
        <w:trPr>
          <w:trHeight w:val="20"/>
        </w:trPr>
        <w:tc>
          <w:tcPr>
            <w:tcW w:w="31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A3E1A" w:rsidRPr="005D3408" w:rsidRDefault="001A3E1A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5D3408">
              <w:rPr>
                <w:sz w:val="22"/>
                <w:szCs w:val="22"/>
                <w:lang w:val="tr-TR"/>
              </w:rPr>
              <w:t>Yöney Kırsal Ev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A3E1A" w:rsidRPr="005D3408" w:rsidRDefault="001A3E1A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5D3408">
              <w:rPr>
                <w:caps/>
                <w:sz w:val="22"/>
                <w:szCs w:val="22"/>
              </w:rPr>
              <w:t>MOD430</w:t>
            </w:r>
          </w:p>
        </w:tc>
        <w:tc>
          <w:tcPr>
            <w:tcW w:w="5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A3E1A" w:rsidRPr="005D3408" w:rsidRDefault="001A3E1A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5D3408">
              <w:rPr>
                <w:bCs/>
                <w:sz w:val="22"/>
                <w:szCs w:val="22"/>
              </w:rPr>
              <w:t>BİLGİ GÜVENLİK PRENSİPLERİ</w:t>
            </w:r>
          </w:p>
        </w:tc>
      </w:tr>
    </w:tbl>
    <w:p w:rsidR="00805D7C" w:rsidRPr="00DC3215" w:rsidRDefault="00805D7C" w:rsidP="00805D7C">
      <w:pPr>
        <w:rPr>
          <w:b/>
          <w:sz w:val="22"/>
          <w:szCs w:val="22"/>
          <w:u w:val="single"/>
          <w:lang w:val="de-DE"/>
        </w:rPr>
      </w:pPr>
    </w:p>
    <w:tbl>
      <w:tblPr>
        <w:tblpPr w:leftFromText="180" w:rightFromText="180" w:vertAnchor="text" w:horzAnchor="margin" w:tblpXSpec="center" w:tblpY="12"/>
        <w:tblW w:w="11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85" w:type="dxa"/>
          <w:right w:w="85" w:type="dxa"/>
        </w:tblCellMar>
        <w:tblLook w:val="00A0"/>
      </w:tblPr>
      <w:tblGrid>
        <w:gridCol w:w="1701"/>
        <w:gridCol w:w="1786"/>
        <w:gridCol w:w="2410"/>
        <w:gridCol w:w="5233"/>
      </w:tblGrid>
      <w:tr w:rsidR="00385D61" w:rsidRPr="00DC3215" w:rsidTr="00BD3860">
        <w:trPr>
          <w:trHeight w:val="20"/>
        </w:trPr>
        <w:tc>
          <w:tcPr>
            <w:tcW w:w="1701" w:type="dxa"/>
            <w:tcBorders>
              <w:bottom w:val="single" w:sz="4" w:space="0" w:color="000000"/>
            </w:tcBorders>
            <w:shd w:val="clear" w:color="auto" w:fill="000000"/>
          </w:tcPr>
          <w:p w:rsidR="00385D61" w:rsidRPr="00DC3215" w:rsidRDefault="00385D61" w:rsidP="00BD3860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</w:p>
        </w:tc>
        <w:tc>
          <w:tcPr>
            <w:tcW w:w="9429" w:type="dxa"/>
            <w:gridSpan w:val="3"/>
            <w:tcBorders>
              <w:bottom w:val="single" w:sz="4" w:space="0" w:color="000000"/>
            </w:tcBorders>
            <w:shd w:val="clear" w:color="auto" w:fill="000000"/>
            <w:vAlign w:val="center"/>
          </w:tcPr>
          <w:p w:rsidR="00385D61" w:rsidRPr="00DC3215" w:rsidRDefault="00385D61" w:rsidP="00BD3860">
            <w:pPr>
              <w:tabs>
                <w:tab w:val="left" w:pos="10065"/>
              </w:tabs>
              <w:spacing w:line="276" w:lineRule="auto"/>
              <w:jc w:val="center"/>
              <w:rPr>
                <w:b/>
                <w:color w:val="FFFFFF"/>
                <w:sz w:val="22"/>
                <w:szCs w:val="22"/>
              </w:rPr>
            </w:pPr>
            <w:r w:rsidRPr="00DC3215">
              <w:rPr>
                <w:b/>
                <w:color w:val="FFFFFF"/>
                <w:sz w:val="22"/>
                <w:szCs w:val="22"/>
              </w:rPr>
              <w:t>SUMMER MATHEMATICS COURSES (English Program)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shd w:val="clear" w:color="auto" w:fill="E0E0E0"/>
            <w:vAlign w:val="center"/>
          </w:tcPr>
          <w:p w:rsidR="00385D61" w:rsidRPr="00DC3215" w:rsidRDefault="00385D61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Instructor</w:t>
            </w:r>
          </w:p>
        </w:tc>
        <w:tc>
          <w:tcPr>
            <w:tcW w:w="2410" w:type="dxa"/>
            <w:shd w:val="clear" w:color="auto" w:fill="E0E0E0"/>
            <w:vAlign w:val="center"/>
          </w:tcPr>
          <w:p w:rsidR="00385D61" w:rsidRPr="00DC3215" w:rsidRDefault="00385D61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Code</w:t>
            </w:r>
          </w:p>
        </w:tc>
        <w:tc>
          <w:tcPr>
            <w:tcW w:w="5233" w:type="dxa"/>
            <w:shd w:val="clear" w:color="auto" w:fill="E0E0E0"/>
            <w:vAlign w:val="center"/>
          </w:tcPr>
          <w:p w:rsidR="00385D61" w:rsidRPr="00DC3215" w:rsidRDefault="00385D61" w:rsidP="00BD3860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DC3215">
              <w:rPr>
                <w:b/>
                <w:sz w:val="22"/>
                <w:szCs w:val="22"/>
              </w:rPr>
              <w:t>Course Name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Doç.Dr.Setare Norozpou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101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CALCULUS I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960"/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Msc.Berna Uzu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102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CALCULUS II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Doç.Dr Ali Denk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201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DIFFERENTIAL EQUATIONS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Doç.Dr Firudin Muradov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11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LINEAR ALGEBRA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Doç.Dr Hediye Sarıkay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323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NUMERICAL ANALYSIS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Msc.Rifat Reis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232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 xml:space="preserve">MATHEMATICS FOR ENGINEERING </w:t>
            </w:r>
          </w:p>
        </w:tc>
      </w:tr>
      <w:tr w:rsidR="00385D61" w:rsidRPr="00DC3215" w:rsidTr="00BD3860">
        <w:trPr>
          <w:trHeight w:val="20"/>
        </w:trPr>
        <w:tc>
          <w:tcPr>
            <w:tcW w:w="3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6366C3" w:rsidP="005D3408">
            <w:pPr>
              <w:tabs>
                <w:tab w:val="left" w:pos="2700"/>
              </w:tabs>
              <w:spacing w:line="276" w:lineRule="auto"/>
              <w:rPr>
                <w:sz w:val="22"/>
                <w:szCs w:val="22"/>
                <w:lang w:val="tr-TR"/>
              </w:rPr>
            </w:pPr>
            <w:r w:rsidRPr="00DC3215">
              <w:rPr>
                <w:sz w:val="22"/>
                <w:szCs w:val="22"/>
                <w:lang w:val="tr-TR"/>
              </w:rPr>
              <w:t>Yrd.Doç.Dr Mohammad Momenzadeh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tabs>
                <w:tab w:val="left" w:pos="720"/>
                <w:tab w:val="left" w:pos="1260"/>
              </w:tabs>
              <w:spacing w:line="276" w:lineRule="auto"/>
              <w:rPr>
                <w:caps/>
                <w:sz w:val="22"/>
                <w:szCs w:val="22"/>
              </w:rPr>
            </w:pPr>
            <w:r w:rsidRPr="00DC3215">
              <w:rPr>
                <w:caps/>
                <w:sz w:val="22"/>
                <w:szCs w:val="22"/>
              </w:rPr>
              <w:t>MTH251</w:t>
            </w:r>
          </w:p>
        </w:tc>
        <w:tc>
          <w:tcPr>
            <w:tcW w:w="5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85D61" w:rsidRPr="00DC3215" w:rsidRDefault="00385D61" w:rsidP="005D3408">
            <w:pPr>
              <w:spacing w:line="276" w:lineRule="auto"/>
              <w:rPr>
                <w:bCs/>
                <w:sz w:val="22"/>
                <w:szCs w:val="22"/>
              </w:rPr>
            </w:pPr>
            <w:r w:rsidRPr="00DC3215">
              <w:rPr>
                <w:bCs/>
                <w:sz w:val="22"/>
                <w:szCs w:val="22"/>
              </w:rPr>
              <w:t>PROBABILITY &amp; STATISTICS</w:t>
            </w:r>
          </w:p>
        </w:tc>
      </w:tr>
    </w:tbl>
    <w:p w:rsidR="00805D7C" w:rsidRPr="00DC3215" w:rsidRDefault="00805D7C" w:rsidP="006A2F18">
      <w:pPr>
        <w:jc w:val="center"/>
        <w:rPr>
          <w:b/>
          <w:color w:val="003300"/>
          <w:sz w:val="22"/>
          <w:szCs w:val="22"/>
          <w:u w:val="single"/>
        </w:rPr>
      </w:pPr>
    </w:p>
    <w:sectPr w:rsidR="00805D7C" w:rsidRPr="00DC3215" w:rsidSect="00A41FBB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69CC" w:rsidRDefault="004269CC" w:rsidP="005F3390">
      <w:r>
        <w:separator/>
      </w:r>
    </w:p>
  </w:endnote>
  <w:endnote w:type="continuationSeparator" w:id="1">
    <w:p w:rsidR="004269CC" w:rsidRDefault="004269CC" w:rsidP="005F33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69CC" w:rsidRDefault="004269CC" w:rsidP="005F3390">
      <w:r>
        <w:separator/>
      </w:r>
    </w:p>
  </w:footnote>
  <w:footnote w:type="continuationSeparator" w:id="1">
    <w:p w:rsidR="004269CC" w:rsidRDefault="004269CC" w:rsidP="005F339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hideSpellingErrors/>
  <w:hideGrammaticalErrors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UFYksTC0tzI0MzIyUdpeDU4uLM/DyQAuNaAJyFwi4sAAAA"/>
  </w:docVars>
  <w:rsids>
    <w:rsidRoot w:val="00FF7807"/>
    <w:rsid w:val="00000C26"/>
    <w:rsid w:val="00005245"/>
    <w:rsid w:val="00022471"/>
    <w:rsid w:val="00022AAF"/>
    <w:rsid w:val="00023D52"/>
    <w:rsid w:val="0002669F"/>
    <w:rsid w:val="000437D9"/>
    <w:rsid w:val="000509E5"/>
    <w:rsid w:val="00051E00"/>
    <w:rsid w:val="0005259C"/>
    <w:rsid w:val="000551CB"/>
    <w:rsid w:val="000626EA"/>
    <w:rsid w:val="000677CD"/>
    <w:rsid w:val="000678F1"/>
    <w:rsid w:val="00086209"/>
    <w:rsid w:val="000900D1"/>
    <w:rsid w:val="00095880"/>
    <w:rsid w:val="00095D4D"/>
    <w:rsid w:val="000A06BD"/>
    <w:rsid w:val="000B1133"/>
    <w:rsid w:val="000C6334"/>
    <w:rsid w:val="000D167A"/>
    <w:rsid w:val="000E00B7"/>
    <w:rsid w:val="000E274C"/>
    <w:rsid w:val="000E77E7"/>
    <w:rsid w:val="000F40DB"/>
    <w:rsid w:val="001049F2"/>
    <w:rsid w:val="00105CD8"/>
    <w:rsid w:val="00106B06"/>
    <w:rsid w:val="001104CE"/>
    <w:rsid w:val="00114B26"/>
    <w:rsid w:val="00116160"/>
    <w:rsid w:val="00116D18"/>
    <w:rsid w:val="00122C96"/>
    <w:rsid w:val="0012713A"/>
    <w:rsid w:val="0013528B"/>
    <w:rsid w:val="0015793C"/>
    <w:rsid w:val="00162E94"/>
    <w:rsid w:val="00165914"/>
    <w:rsid w:val="00170637"/>
    <w:rsid w:val="001738A9"/>
    <w:rsid w:val="00177090"/>
    <w:rsid w:val="00182677"/>
    <w:rsid w:val="00182E99"/>
    <w:rsid w:val="00186635"/>
    <w:rsid w:val="001904A9"/>
    <w:rsid w:val="0019052B"/>
    <w:rsid w:val="001A12AC"/>
    <w:rsid w:val="001A37A1"/>
    <w:rsid w:val="001A3E1A"/>
    <w:rsid w:val="001B68AF"/>
    <w:rsid w:val="001C730E"/>
    <w:rsid w:val="001E29C0"/>
    <w:rsid w:val="0022382B"/>
    <w:rsid w:val="002241DD"/>
    <w:rsid w:val="00226DE5"/>
    <w:rsid w:val="002319B9"/>
    <w:rsid w:val="00233F70"/>
    <w:rsid w:val="002373FA"/>
    <w:rsid w:val="002530AA"/>
    <w:rsid w:val="00266738"/>
    <w:rsid w:val="002713D1"/>
    <w:rsid w:val="00281BE8"/>
    <w:rsid w:val="0028499E"/>
    <w:rsid w:val="002910AF"/>
    <w:rsid w:val="0029518B"/>
    <w:rsid w:val="002A0E9F"/>
    <w:rsid w:val="002A5186"/>
    <w:rsid w:val="002A5BC8"/>
    <w:rsid w:val="002B0453"/>
    <w:rsid w:val="002B1FF1"/>
    <w:rsid w:val="002C4715"/>
    <w:rsid w:val="002C600F"/>
    <w:rsid w:val="002E3169"/>
    <w:rsid w:val="002F0CB1"/>
    <w:rsid w:val="002F2CB5"/>
    <w:rsid w:val="00312A48"/>
    <w:rsid w:val="0031536C"/>
    <w:rsid w:val="00321742"/>
    <w:rsid w:val="00324F0C"/>
    <w:rsid w:val="003418DD"/>
    <w:rsid w:val="003504BC"/>
    <w:rsid w:val="00361D7E"/>
    <w:rsid w:val="00362AE4"/>
    <w:rsid w:val="0037458B"/>
    <w:rsid w:val="00375CA8"/>
    <w:rsid w:val="003840C2"/>
    <w:rsid w:val="003844E1"/>
    <w:rsid w:val="00385D61"/>
    <w:rsid w:val="003866E0"/>
    <w:rsid w:val="00390D2A"/>
    <w:rsid w:val="00390FED"/>
    <w:rsid w:val="0039457B"/>
    <w:rsid w:val="00396A3B"/>
    <w:rsid w:val="003A3475"/>
    <w:rsid w:val="003B0C56"/>
    <w:rsid w:val="003B3C1D"/>
    <w:rsid w:val="003C674D"/>
    <w:rsid w:val="003C7A41"/>
    <w:rsid w:val="003E06BF"/>
    <w:rsid w:val="003F0360"/>
    <w:rsid w:val="003F764A"/>
    <w:rsid w:val="003F7797"/>
    <w:rsid w:val="00400F0E"/>
    <w:rsid w:val="00400FAC"/>
    <w:rsid w:val="00404F63"/>
    <w:rsid w:val="004053B7"/>
    <w:rsid w:val="00406982"/>
    <w:rsid w:val="00411207"/>
    <w:rsid w:val="00421FED"/>
    <w:rsid w:val="004269CC"/>
    <w:rsid w:val="00427266"/>
    <w:rsid w:val="00431BDA"/>
    <w:rsid w:val="004325DD"/>
    <w:rsid w:val="00432AE3"/>
    <w:rsid w:val="00433F91"/>
    <w:rsid w:val="00436103"/>
    <w:rsid w:val="004436D3"/>
    <w:rsid w:val="00444EE1"/>
    <w:rsid w:val="00447016"/>
    <w:rsid w:val="00454271"/>
    <w:rsid w:val="00457C3B"/>
    <w:rsid w:val="00480277"/>
    <w:rsid w:val="00481F49"/>
    <w:rsid w:val="00484CB7"/>
    <w:rsid w:val="00494265"/>
    <w:rsid w:val="004A1CD8"/>
    <w:rsid w:val="004B18CF"/>
    <w:rsid w:val="004C2904"/>
    <w:rsid w:val="004D3D7E"/>
    <w:rsid w:val="004E1BF6"/>
    <w:rsid w:val="004E2444"/>
    <w:rsid w:val="004F163C"/>
    <w:rsid w:val="004F476B"/>
    <w:rsid w:val="00517291"/>
    <w:rsid w:val="00525F0F"/>
    <w:rsid w:val="005307C9"/>
    <w:rsid w:val="00543D77"/>
    <w:rsid w:val="00553FF9"/>
    <w:rsid w:val="00563632"/>
    <w:rsid w:val="00565852"/>
    <w:rsid w:val="00574147"/>
    <w:rsid w:val="00577C4C"/>
    <w:rsid w:val="00593A52"/>
    <w:rsid w:val="005A37E4"/>
    <w:rsid w:val="005C104B"/>
    <w:rsid w:val="005C4239"/>
    <w:rsid w:val="005D3408"/>
    <w:rsid w:val="005F014A"/>
    <w:rsid w:val="005F3390"/>
    <w:rsid w:val="005F5ECB"/>
    <w:rsid w:val="00604A63"/>
    <w:rsid w:val="0061570E"/>
    <w:rsid w:val="006306A1"/>
    <w:rsid w:val="00633ED8"/>
    <w:rsid w:val="006366C3"/>
    <w:rsid w:val="00640826"/>
    <w:rsid w:val="00651888"/>
    <w:rsid w:val="006524E7"/>
    <w:rsid w:val="00672921"/>
    <w:rsid w:val="00682424"/>
    <w:rsid w:val="006A2F18"/>
    <w:rsid w:val="006A61F8"/>
    <w:rsid w:val="006B476D"/>
    <w:rsid w:val="006B607F"/>
    <w:rsid w:val="006D3CD4"/>
    <w:rsid w:val="00700462"/>
    <w:rsid w:val="0070089C"/>
    <w:rsid w:val="00700B43"/>
    <w:rsid w:val="007023AB"/>
    <w:rsid w:val="00705B7F"/>
    <w:rsid w:val="007060F7"/>
    <w:rsid w:val="00723BA1"/>
    <w:rsid w:val="00724459"/>
    <w:rsid w:val="0073301A"/>
    <w:rsid w:val="00745585"/>
    <w:rsid w:val="0075026A"/>
    <w:rsid w:val="00761506"/>
    <w:rsid w:val="0076188E"/>
    <w:rsid w:val="00782E1E"/>
    <w:rsid w:val="00783626"/>
    <w:rsid w:val="007918FE"/>
    <w:rsid w:val="0079444C"/>
    <w:rsid w:val="00795697"/>
    <w:rsid w:val="007A4B41"/>
    <w:rsid w:val="007A796B"/>
    <w:rsid w:val="007B3D8B"/>
    <w:rsid w:val="007B525D"/>
    <w:rsid w:val="007C33F4"/>
    <w:rsid w:val="007C4BE8"/>
    <w:rsid w:val="007C6A0D"/>
    <w:rsid w:val="007C70FA"/>
    <w:rsid w:val="007D0FFC"/>
    <w:rsid w:val="007D22AE"/>
    <w:rsid w:val="007D2A34"/>
    <w:rsid w:val="007D704A"/>
    <w:rsid w:val="007E06A1"/>
    <w:rsid w:val="007E3EA5"/>
    <w:rsid w:val="007F1992"/>
    <w:rsid w:val="007F28E3"/>
    <w:rsid w:val="007F4051"/>
    <w:rsid w:val="00803AD3"/>
    <w:rsid w:val="00805D7C"/>
    <w:rsid w:val="0081205B"/>
    <w:rsid w:val="0081267B"/>
    <w:rsid w:val="00815231"/>
    <w:rsid w:val="00823C12"/>
    <w:rsid w:val="00832574"/>
    <w:rsid w:val="0083632C"/>
    <w:rsid w:val="00837CA7"/>
    <w:rsid w:val="0084502D"/>
    <w:rsid w:val="00845DBC"/>
    <w:rsid w:val="008536AE"/>
    <w:rsid w:val="00853D57"/>
    <w:rsid w:val="00860151"/>
    <w:rsid w:val="008639E7"/>
    <w:rsid w:val="008653D2"/>
    <w:rsid w:val="00876B4A"/>
    <w:rsid w:val="00881178"/>
    <w:rsid w:val="00885BE1"/>
    <w:rsid w:val="00896E31"/>
    <w:rsid w:val="008A2A95"/>
    <w:rsid w:val="008A6746"/>
    <w:rsid w:val="008A7DAB"/>
    <w:rsid w:val="008B0C9B"/>
    <w:rsid w:val="008B2CD7"/>
    <w:rsid w:val="008B30D9"/>
    <w:rsid w:val="008B7374"/>
    <w:rsid w:val="008B7F02"/>
    <w:rsid w:val="008C131C"/>
    <w:rsid w:val="008C3B2D"/>
    <w:rsid w:val="008C4A6D"/>
    <w:rsid w:val="008D4A70"/>
    <w:rsid w:val="008E372A"/>
    <w:rsid w:val="008E4B87"/>
    <w:rsid w:val="008F180A"/>
    <w:rsid w:val="008F2A5E"/>
    <w:rsid w:val="009022B9"/>
    <w:rsid w:val="009141DD"/>
    <w:rsid w:val="0093668B"/>
    <w:rsid w:val="0094160E"/>
    <w:rsid w:val="0094223C"/>
    <w:rsid w:val="00947FB7"/>
    <w:rsid w:val="00952006"/>
    <w:rsid w:val="00953142"/>
    <w:rsid w:val="009676AB"/>
    <w:rsid w:val="00973565"/>
    <w:rsid w:val="00975980"/>
    <w:rsid w:val="009771A9"/>
    <w:rsid w:val="009930B5"/>
    <w:rsid w:val="009A1905"/>
    <w:rsid w:val="009A2BB8"/>
    <w:rsid w:val="009A52DC"/>
    <w:rsid w:val="009B5F05"/>
    <w:rsid w:val="009C59AC"/>
    <w:rsid w:val="009C7BB1"/>
    <w:rsid w:val="009E4B1A"/>
    <w:rsid w:val="009E6146"/>
    <w:rsid w:val="009F03F1"/>
    <w:rsid w:val="009F2230"/>
    <w:rsid w:val="009F2573"/>
    <w:rsid w:val="00A07021"/>
    <w:rsid w:val="00A22B18"/>
    <w:rsid w:val="00A33BC3"/>
    <w:rsid w:val="00A37DA0"/>
    <w:rsid w:val="00A41FBB"/>
    <w:rsid w:val="00A522C2"/>
    <w:rsid w:val="00A61D03"/>
    <w:rsid w:val="00A62452"/>
    <w:rsid w:val="00A63EB2"/>
    <w:rsid w:val="00A6641E"/>
    <w:rsid w:val="00A71AB2"/>
    <w:rsid w:val="00A92CCA"/>
    <w:rsid w:val="00A9324A"/>
    <w:rsid w:val="00A949A3"/>
    <w:rsid w:val="00AA38AF"/>
    <w:rsid w:val="00AB02CF"/>
    <w:rsid w:val="00AB6D97"/>
    <w:rsid w:val="00AC0424"/>
    <w:rsid w:val="00AC13DC"/>
    <w:rsid w:val="00AD24F7"/>
    <w:rsid w:val="00AE487D"/>
    <w:rsid w:val="00AE5B99"/>
    <w:rsid w:val="00AF6564"/>
    <w:rsid w:val="00B10D50"/>
    <w:rsid w:val="00B15FD9"/>
    <w:rsid w:val="00B217AB"/>
    <w:rsid w:val="00B21EA7"/>
    <w:rsid w:val="00B2316B"/>
    <w:rsid w:val="00B2461B"/>
    <w:rsid w:val="00B26DB7"/>
    <w:rsid w:val="00B3145A"/>
    <w:rsid w:val="00B4531D"/>
    <w:rsid w:val="00B47034"/>
    <w:rsid w:val="00B61043"/>
    <w:rsid w:val="00B753D2"/>
    <w:rsid w:val="00B77EED"/>
    <w:rsid w:val="00B82ACD"/>
    <w:rsid w:val="00B8435F"/>
    <w:rsid w:val="00B91C96"/>
    <w:rsid w:val="00BA149A"/>
    <w:rsid w:val="00BA3F0D"/>
    <w:rsid w:val="00BB0064"/>
    <w:rsid w:val="00BD1F74"/>
    <w:rsid w:val="00BF2832"/>
    <w:rsid w:val="00BF3336"/>
    <w:rsid w:val="00C17480"/>
    <w:rsid w:val="00C20241"/>
    <w:rsid w:val="00C22003"/>
    <w:rsid w:val="00C51BB6"/>
    <w:rsid w:val="00C5570F"/>
    <w:rsid w:val="00C571CD"/>
    <w:rsid w:val="00C65C8A"/>
    <w:rsid w:val="00C728E6"/>
    <w:rsid w:val="00C72EAD"/>
    <w:rsid w:val="00C76503"/>
    <w:rsid w:val="00C77C40"/>
    <w:rsid w:val="00C87A90"/>
    <w:rsid w:val="00C936A7"/>
    <w:rsid w:val="00CA3D52"/>
    <w:rsid w:val="00CB0C46"/>
    <w:rsid w:val="00CB547A"/>
    <w:rsid w:val="00CC4C41"/>
    <w:rsid w:val="00CC7246"/>
    <w:rsid w:val="00CD15B5"/>
    <w:rsid w:val="00CD4DAF"/>
    <w:rsid w:val="00CE7831"/>
    <w:rsid w:val="00CF1355"/>
    <w:rsid w:val="00D05E82"/>
    <w:rsid w:val="00D14F0B"/>
    <w:rsid w:val="00D20E0A"/>
    <w:rsid w:val="00D22BFA"/>
    <w:rsid w:val="00D412EE"/>
    <w:rsid w:val="00D42306"/>
    <w:rsid w:val="00D518A5"/>
    <w:rsid w:val="00D62353"/>
    <w:rsid w:val="00D701A0"/>
    <w:rsid w:val="00D8366A"/>
    <w:rsid w:val="00D83890"/>
    <w:rsid w:val="00D945CD"/>
    <w:rsid w:val="00DA7ADA"/>
    <w:rsid w:val="00DB3F98"/>
    <w:rsid w:val="00DB739F"/>
    <w:rsid w:val="00DC3215"/>
    <w:rsid w:val="00DC472D"/>
    <w:rsid w:val="00DD46CA"/>
    <w:rsid w:val="00DD60C0"/>
    <w:rsid w:val="00DE0D18"/>
    <w:rsid w:val="00DE6BF7"/>
    <w:rsid w:val="00DF60A0"/>
    <w:rsid w:val="00E170BC"/>
    <w:rsid w:val="00E25DE7"/>
    <w:rsid w:val="00E343D9"/>
    <w:rsid w:val="00E425CA"/>
    <w:rsid w:val="00E45397"/>
    <w:rsid w:val="00E474D3"/>
    <w:rsid w:val="00E57BE1"/>
    <w:rsid w:val="00E6509E"/>
    <w:rsid w:val="00E81825"/>
    <w:rsid w:val="00E865F5"/>
    <w:rsid w:val="00E920EA"/>
    <w:rsid w:val="00EB1908"/>
    <w:rsid w:val="00EB1A1D"/>
    <w:rsid w:val="00EB7873"/>
    <w:rsid w:val="00EC0B0B"/>
    <w:rsid w:val="00EC3820"/>
    <w:rsid w:val="00ED54B0"/>
    <w:rsid w:val="00ED6FB3"/>
    <w:rsid w:val="00EE0AD6"/>
    <w:rsid w:val="00EE1E58"/>
    <w:rsid w:val="00EF4F60"/>
    <w:rsid w:val="00EF54B8"/>
    <w:rsid w:val="00F02BFE"/>
    <w:rsid w:val="00F11678"/>
    <w:rsid w:val="00F201A5"/>
    <w:rsid w:val="00F4212B"/>
    <w:rsid w:val="00F542C5"/>
    <w:rsid w:val="00F7576E"/>
    <w:rsid w:val="00F7614C"/>
    <w:rsid w:val="00F855E5"/>
    <w:rsid w:val="00F91693"/>
    <w:rsid w:val="00F9174F"/>
    <w:rsid w:val="00FA22B6"/>
    <w:rsid w:val="00FA3032"/>
    <w:rsid w:val="00FA50B2"/>
    <w:rsid w:val="00FA6A4E"/>
    <w:rsid w:val="00FB79A3"/>
    <w:rsid w:val="00FC0DE2"/>
    <w:rsid w:val="00FC1718"/>
    <w:rsid w:val="00FC1945"/>
    <w:rsid w:val="00FC2C90"/>
    <w:rsid w:val="00FC44A5"/>
    <w:rsid w:val="00FD0623"/>
    <w:rsid w:val="00FD2600"/>
    <w:rsid w:val="00FD366D"/>
    <w:rsid w:val="00FE10CE"/>
    <w:rsid w:val="00FF7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780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F7807"/>
    <w:rPr>
      <w:color w:val="0000FF"/>
      <w:u w:val="single"/>
    </w:rPr>
  </w:style>
  <w:style w:type="paragraph" w:styleId="NoSpacing">
    <w:name w:val="No Spacing"/>
    <w:qFormat/>
    <w:rsid w:val="008C3B2D"/>
    <w:pPr>
      <w:suppressAutoHyphens/>
    </w:pPr>
    <w:rPr>
      <w:rFonts w:ascii="Calibri" w:hAnsi="Calibri"/>
      <w:color w:val="00000A"/>
      <w:sz w:val="22"/>
      <w:szCs w:val="22"/>
      <w:lang w:eastAsia="zh-CN"/>
    </w:rPr>
  </w:style>
  <w:style w:type="character" w:styleId="Emphasis">
    <w:name w:val="Emphasis"/>
    <w:basedOn w:val="DefaultParagraphFont"/>
    <w:qFormat/>
    <w:rsid w:val="002373F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25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685</Words>
  <Characters>9608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12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Ben</cp:lastModifiedBy>
  <cp:revision>27</cp:revision>
  <cp:lastPrinted>2019-06-28T05:09:00Z</cp:lastPrinted>
  <dcterms:created xsi:type="dcterms:W3CDTF">2019-06-28T10:06:00Z</dcterms:created>
  <dcterms:modified xsi:type="dcterms:W3CDTF">2019-07-02T11:39:00Z</dcterms:modified>
</cp:coreProperties>
</file>